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4577D" w14:textId="764F2DC8" w:rsidR="00584217" w:rsidRPr="00EE7F06" w:rsidRDefault="00584217" w:rsidP="00584217">
      <w:pPr>
        <w:jc w:val="center"/>
        <w:rPr>
          <w:sz w:val="32"/>
          <w:szCs w:val="32"/>
          <w:lang w:val="pl-PL"/>
        </w:rPr>
      </w:pPr>
      <w:r w:rsidRPr="00EE7F06">
        <w:rPr>
          <w:sz w:val="32"/>
          <w:szCs w:val="32"/>
          <w:lang w:val="pl-PL"/>
        </w:rPr>
        <w:t>Indologia – harmonogram sesji letniej 2020/21</w:t>
      </w:r>
    </w:p>
    <w:p w14:paraId="2F5D26CF" w14:textId="59C0DC3A" w:rsidR="00584217" w:rsidRPr="00584217" w:rsidRDefault="00584217" w:rsidP="00584217">
      <w:pPr>
        <w:jc w:val="center"/>
        <w:rPr>
          <w:lang w:val="pl-PL"/>
        </w:rPr>
      </w:pPr>
      <w:r w:rsidRPr="00584217">
        <w:rPr>
          <w:lang w:val="pl-PL"/>
        </w:rPr>
        <w:t>wszystkie egzaminy i zal</w:t>
      </w:r>
      <w:r w:rsidR="00670BDE">
        <w:rPr>
          <w:lang w:val="pl-PL"/>
        </w:rPr>
        <w:t>i</w:t>
      </w:r>
      <w:r w:rsidRPr="00584217">
        <w:rPr>
          <w:lang w:val="pl-PL"/>
        </w:rPr>
        <w:t xml:space="preserve">czenia odbywają się w formie zdalnej, na platformach MS </w:t>
      </w:r>
      <w:proofErr w:type="spellStart"/>
      <w:r w:rsidRPr="00584217">
        <w:rPr>
          <w:lang w:val="pl-PL"/>
        </w:rPr>
        <w:t>Teams</w:t>
      </w:r>
      <w:proofErr w:type="spellEnd"/>
      <w:r w:rsidRPr="00584217">
        <w:rPr>
          <w:lang w:val="pl-PL"/>
        </w:rPr>
        <w:t xml:space="preserve"> lub Pegaz</w:t>
      </w:r>
    </w:p>
    <w:p w14:paraId="23A6A938" w14:textId="77777777" w:rsidR="00584217" w:rsidRPr="00584217" w:rsidRDefault="00584217" w:rsidP="00584217">
      <w:pPr>
        <w:rPr>
          <w:lang w:val="pl-PL"/>
        </w:rPr>
      </w:pPr>
    </w:p>
    <w:p w14:paraId="4BB690E6" w14:textId="77777777" w:rsidR="00584217" w:rsidRPr="00584217" w:rsidRDefault="00584217" w:rsidP="00584217">
      <w:pPr>
        <w:jc w:val="center"/>
        <w:rPr>
          <w:lang w:val="pl-PL"/>
        </w:rPr>
      </w:pPr>
      <w:r w:rsidRPr="00584217">
        <w:rPr>
          <w:lang w:val="pl-PL"/>
        </w:rPr>
        <w:t>I LIC</w:t>
      </w:r>
    </w:p>
    <w:tbl>
      <w:tblPr>
        <w:tblStyle w:val="Tabelasiatki6kolorowa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3120"/>
        <w:gridCol w:w="5271"/>
      </w:tblGrid>
      <w:tr w:rsidR="00584217" w:rsidRPr="00584217" w14:paraId="6CC1C658" w14:textId="77777777" w:rsidTr="763DF8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5E1B34D" w14:textId="77777777" w:rsidR="00584217" w:rsidRPr="00584217" w:rsidRDefault="00584217" w:rsidP="00584217">
            <w:pPr>
              <w:spacing w:after="160" w:line="259" w:lineRule="auto"/>
              <w:rPr>
                <w:color w:val="auto"/>
              </w:rPr>
            </w:pPr>
            <w:proofErr w:type="spellStart"/>
            <w:r w:rsidRPr="00584217">
              <w:rPr>
                <w:color w:val="auto"/>
              </w:rPr>
              <w:t>Kod</w:t>
            </w:r>
            <w:proofErr w:type="spellEnd"/>
            <w:r w:rsidRPr="00584217">
              <w:rPr>
                <w:color w:val="auto"/>
              </w:rPr>
              <w:t xml:space="preserve"> </w:t>
            </w:r>
            <w:proofErr w:type="spellStart"/>
            <w:r w:rsidRPr="00584217">
              <w:rPr>
                <w:color w:val="auto"/>
              </w:rPr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2EA87275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584217">
              <w:rPr>
                <w:color w:val="auto"/>
              </w:rPr>
              <w:t xml:space="preserve">Nazwa </w:t>
            </w:r>
            <w:proofErr w:type="spellStart"/>
            <w:r w:rsidRPr="00584217">
              <w:rPr>
                <w:color w:val="auto"/>
              </w:rPr>
              <w:t>przedmiotu</w:t>
            </w:r>
            <w:proofErr w:type="spellEnd"/>
          </w:p>
        </w:tc>
        <w:tc>
          <w:tcPr>
            <w:tcW w:w="3120" w:type="dxa"/>
            <w:noWrap/>
          </w:tcPr>
          <w:p w14:paraId="0F3BB20C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584217">
              <w:rPr>
                <w:color w:val="auto"/>
              </w:rPr>
              <w:t>Egzaminator</w:t>
            </w:r>
            <w:proofErr w:type="spellEnd"/>
          </w:p>
        </w:tc>
        <w:tc>
          <w:tcPr>
            <w:tcW w:w="5271" w:type="dxa"/>
            <w:noWrap/>
          </w:tcPr>
          <w:p w14:paraId="002A2B0A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584217">
              <w:rPr>
                <w:color w:val="auto"/>
              </w:rPr>
              <w:t>Termin</w:t>
            </w:r>
            <w:proofErr w:type="spellEnd"/>
          </w:p>
        </w:tc>
      </w:tr>
      <w:tr w:rsidR="00584217" w:rsidRPr="00195A32" w14:paraId="63F177BF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60E30226" w14:textId="71222839" w:rsidR="00584217" w:rsidRPr="00584217" w:rsidRDefault="36D778CB" w:rsidP="23D827B5">
            <w:pPr>
              <w:spacing w:after="160" w:line="259" w:lineRule="auto"/>
              <w:rPr>
                <w:rFonts w:eastAsia="Calibri Light" w:cs="Calibri Light"/>
              </w:rPr>
            </w:pPr>
            <w:r w:rsidRPr="23D827B5">
              <w:rPr>
                <w:rFonts w:eastAsia="Calibri Light" w:cs="Calibri Light"/>
              </w:rPr>
              <w:t>WF.IO-L-IND-1-12B</w:t>
            </w:r>
          </w:p>
        </w:tc>
        <w:tc>
          <w:tcPr>
            <w:tcW w:w="4150" w:type="dxa"/>
            <w:noWrap/>
          </w:tcPr>
          <w:p w14:paraId="7FD64E7B" w14:textId="312EE541" w:rsidR="00584217" w:rsidRPr="00195A32" w:rsidRDefault="36D778CB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00195A32">
              <w:rPr>
                <w:color w:val="auto"/>
                <w:lang w:val="pl-PL"/>
              </w:rPr>
              <w:t>Kultura Indii i Azji Południowej</w:t>
            </w:r>
          </w:p>
        </w:tc>
        <w:tc>
          <w:tcPr>
            <w:tcW w:w="3120" w:type="dxa"/>
            <w:noWrap/>
          </w:tcPr>
          <w:p w14:paraId="5B8DCD5A" w14:textId="117993BF" w:rsidR="00584217" w:rsidRPr="00584217" w:rsidRDefault="7A05D54A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1890F1E7">
              <w:rPr>
                <w:color w:val="auto"/>
              </w:rPr>
              <w:t>d</w:t>
            </w:r>
            <w:r w:rsidR="36D778CB" w:rsidRPr="1890F1E7">
              <w:rPr>
                <w:color w:val="auto"/>
              </w:rPr>
              <w:t>r</w:t>
            </w:r>
            <w:proofErr w:type="spellEnd"/>
            <w:r w:rsidR="36D778CB" w:rsidRPr="1890F1E7">
              <w:rPr>
                <w:color w:val="auto"/>
              </w:rPr>
              <w:t xml:space="preserve"> Anna </w:t>
            </w:r>
            <w:proofErr w:type="spellStart"/>
            <w:r w:rsidR="36D778CB" w:rsidRPr="1890F1E7">
              <w:rPr>
                <w:color w:val="auto"/>
              </w:rPr>
              <w:t>Nitecka</w:t>
            </w:r>
            <w:proofErr w:type="spellEnd"/>
          </w:p>
        </w:tc>
        <w:tc>
          <w:tcPr>
            <w:tcW w:w="5271" w:type="dxa"/>
            <w:noWrap/>
          </w:tcPr>
          <w:p w14:paraId="6A0BDB85" w14:textId="32FA02B7" w:rsidR="00584217" w:rsidRPr="00195A32" w:rsidRDefault="0FE54351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1F3919F9">
              <w:rPr>
                <w:color w:val="auto"/>
                <w:lang w:val="pl-PL"/>
              </w:rPr>
              <w:t>28.06.2021, godz. 09.00</w:t>
            </w:r>
          </w:p>
        </w:tc>
      </w:tr>
      <w:tr w:rsidR="00584217" w:rsidRPr="00584217" w14:paraId="513F8E57" w14:textId="77777777" w:rsidTr="763DF8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18BD2F2" w14:textId="513196E9" w:rsidR="00584217" w:rsidRPr="00584217" w:rsidRDefault="4EF3121E" w:rsidP="1890F1E7">
            <w:pPr>
              <w:spacing w:after="160" w:line="259" w:lineRule="auto"/>
              <w:rPr>
                <w:rFonts w:eastAsia="Calibri Light" w:cs="Calibri Light"/>
              </w:rPr>
            </w:pPr>
            <w:r w:rsidRPr="1890F1E7">
              <w:rPr>
                <w:rFonts w:eastAsia="Calibri Light" w:cs="Calibri Light"/>
              </w:rPr>
              <w:t>WF.IO-L-IND-1-12A</w:t>
            </w:r>
          </w:p>
        </w:tc>
        <w:tc>
          <w:tcPr>
            <w:tcW w:w="4150" w:type="dxa"/>
            <w:noWrap/>
          </w:tcPr>
          <w:p w14:paraId="2C2871B8" w14:textId="1FAE156F" w:rsidR="00584217" w:rsidRPr="00195A32" w:rsidRDefault="4EF3121E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00195A32">
              <w:rPr>
                <w:color w:val="auto"/>
                <w:lang w:val="pl-PL"/>
              </w:rPr>
              <w:t xml:space="preserve">Geografia </w:t>
            </w:r>
            <w:r w:rsidR="00554E23">
              <w:rPr>
                <w:color w:val="auto"/>
                <w:lang w:val="pl-PL"/>
              </w:rPr>
              <w:t xml:space="preserve">i </w:t>
            </w:r>
            <w:r w:rsidRPr="00195A32">
              <w:rPr>
                <w:color w:val="auto"/>
                <w:lang w:val="pl-PL"/>
              </w:rPr>
              <w:t xml:space="preserve">etnografia Indii </w:t>
            </w:r>
            <w:r w:rsidR="00554E23">
              <w:rPr>
                <w:color w:val="auto"/>
                <w:lang w:val="pl-PL"/>
              </w:rPr>
              <w:t>i</w:t>
            </w:r>
            <w:r w:rsidRPr="00195A32">
              <w:rPr>
                <w:color w:val="auto"/>
                <w:lang w:val="pl-PL"/>
              </w:rPr>
              <w:t xml:space="preserve"> Azji Południowej</w:t>
            </w:r>
          </w:p>
        </w:tc>
        <w:tc>
          <w:tcPr>
            <w:tcW w:w="3120" w:type="dxa"/>
            <w:noWrap/>
          </w:tcPr>
          <w:p w14:paraId="269F7796" w14:textId="61D16EED" w:rsidR="00584217" w:rsidRPr="00584217" w:rsidRDefault="00554E23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>
              <w:rPr>
                <w:color w:val="auto"/>
              </w:rPr>
              <w:t>m</w:t>
            </w:r>
            <w:r w:rsidR="4EF3121E" w:rsidRPr="1890F1E7">
              <w:rPr>
                <w:color w:val="auto"/>
              </w:rPr>
              <w:t>gr</w:t>
            </w:r>
            <w:proofErr w:type="spellEnd"/>
            <w:r w:rsidR="4EF3121E" w:rsidRPr="1890F1E7">
              <w:rPr>
                <w:color w:val="auto"/>
              </w:rPr>
              <w:t xml:space="preserve"> Adriana </w:t>
            </w:r>
            <w:proofErr w:type="spellStart"/>
            <w:r w:rsidR="4EF3121E" w:rsidRPr="1890F1E7">
              <w:rPr>
                <w:color w:val="auto"/>
              </w:rPr>
              <w:t>Simoncelli</w:t>
            </w:r>
            <w:proofErr w:type="spellEnd"/>
          </w:p>
        </w:tc>
        <w:tc>
          <w:tcPr>
            <w:tcW w:w="5271" w:type="dxa"/>
            <w:noWrap/>
          </w:tcPr>
          <w:p w14:paraId="0ABEB557" w14:textId="3B7E1C5F" w:rsidR="00584217" w:rsidRPr="00584217" w:rsidRDefault="25472824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27656860">
              <w:rPr>
                <w:color w:val="auto"/>
              </w:rPr>
              <w:t>16/06/2021, godz. 10.00</w:t>
            </w:r>
          </w:p>
        </w:tc>
      </w:tr>
      <w:tr w:rsidR="00584217" w:rsidRPr="00584217" w14:paraId="079C2629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13DB3B5" w14:textId="2681F3F0" w:rsidR="00584217" w:rsidRPr="00584217" w:rsidRDefault="656EA2E2" w:rsidP="1890F1E7">
            <w:pPr>
              <w:spacing w:after="160" w:line="259" w:lineRule="auto"/>
              <w:rPr>
                <w:rFonts w:asciiTheme="majorHAnsi" w:eastAsiaTheme="majorEastAsia" w:hAnsiTheme="majorHAnsi" w:cstheme="majorBidi"/>
                <w:color w:val="auto"/>
              </w:rPr>
            </w:pPr>
            <w:r w:rsidRPr="1890F1E7">
              <w:rPr>
                <w:rFonts w:asciiTheme="majorHAnsi" w:eastAsiaTheme="majorEastAsia" w:hAnsiTheme="majorHAnsi" w:cstheme="majorBidi"/>
                <w:color w:val="auto"/>
              </w:rPr>
              <w:t>WF.IO-L-IND-1-01B</w:t>
            </w:r>
          </w:p>
        </w:tc>
        <w:tc>
          <w:tcPr>
            <w:tcW w:w="4150" w:type="dxa"/>
            <w:noWrap/>
          </w:tcPr>
          <w:p w14:paraId="2723E4A6" w14:textId="3B85BC8F" w:rsidR="00584217" w:rsidRPr="00584217" w:rsidRDefault="656EA2E2" w:rsidP="1890F1E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Praktyczna nauka hindi</w:t>
            </w:r>
          </w:p>
        </w:tc>
        <w:tc>
          <w:tcPr>
            <w:tcW w:w="3120" w:type="dxa"/>
            <w:noWrap/>
          </w:tcPr>
          <w:p w14:paraId="6258F300" w14:textId="29A300AC" w:rsidR="00584217" w:rsidRPr="00584217" w:rsidRDefault="656EA2E2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1890F1E7">
              <w:rPr>
                <w:color w:val="auto"/>
                <w:lang w:val="pl-PL"/>
              </w:rPr>
              <w:t>mgr Magdalena Varga</w:t>
            </w:r>
          </w:p>
        </w:tc>
        <w:tc>
          <w:tcPr>
            <w:tcW w:w="5271" w:type="dxa"/>
            <w:noWrap/>
          </w:tcPr>
          <w:p w14:paraId="2159850E" w14:textId="7C36D9F8" w:rsidR="00584217" w:rsidRPr="00584217" w:rsidRDefault="50CDF805" w:rsidP="1890F1E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763DF860">
              <w:rPr>
                <w:lang w:val="pl-PL"/>
              </w:rPr>
              <w:t>16.06, godz. 9.00-10.00 i 12.00-13.00</w:t>
            </w:r>
            <w:r w:rsidR="540C0BC4" w:rsidRPr="763DF860">
              <w:rPr>
                <w:lang w:val="pl-PL"/>
              </w:rPr>
              <w:t xml:space="preserve"> (część ustna)</w:t>
            </w:r>
          </w:p>
          <w:p w14:paraId="096F22F1" w14:textId="7D5FA2FE" w:rsidR="00584217" w:rsidRPr="00584217" w:rsidRDefault="00584217" w:rsidP="1890F1E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</w:p>
        </w:tc>
      </w:tr>
      <w:tr w:rsidR="00584217" w:rsidRPr="00584217" w14:paraId="2D86EB44" w14:textId="77777777" w:rsidTr="763DF860">
        <w:trPr>
          <w:trHeight w:val="1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6E4A5D13" w14:textId="79F3697B" w:rsidR="00584217" w:rsidRPr="00584217" w:rsidRDefault="656EA2E2" w:rsidP="1890F1E7">
            <w:pPr>
              <w:rPr>
                <w:rFonts w:asciiTheme="majorHAnsi" w:eastAsiaTheme="majorEastAsia" w:hAnsiTheme="majorHAnsi" w:cstheme="majorBidi"/>
                <w:color w:val="auto"/>
              </w:rPr>
            </w:pPr>
            <w:r w:rsidRPr="1890F1E7">
              <w:rPr>
                <w:rFonts w:asciiTheme="majorHAnsi" w:eastAsiaTheme="majorEastAsia" w:hAnsiTheme="majorHAnsi" w:cstheme="majorBidi"/>
                <w:color w:val="auto"/>
              </w:rPr>
              <w:t>WF.IO-L-IND-1-02B</w:t>
            </w:r>
          </w:p>
        </w:tc>
        <w:tc>
          <w:tcPr>
            <w:tcW w:w="4150" w:type="dxa"/>
            <w:noWrap/>
          </w:tcPr>
          <w:p w14:paraId="35E1A34E" w14:textId="251D20DB" w:rsidR="00584217" w:rsidRPr="00584217" w:rsidRDefault="656EA2E2" w:rsidP="005842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Gramatyka  opisowa hindi</w:t>
            </w:r>
          </w:p>
        </w:tc>
        <w:tc>
          <w:tcPr>
            <w:tcW w:w="3120" w:type="dxa"/>
            <w:noWrap/>
          </w:tcPr>
          <w:p w14:paraId="44178D2C" w14:textId="4BE1EFB7" w:rsidR="00584217" w:rsidRPr="00584217" w:rsidRDefault="656EA2E2" w:rsidP="1890F1E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1890F1E7">
              <w:rPr>
                <w:color w:val="auto"/>
                <w:lang w:val="pl-PL"/>
              </w:rPr>
              <w:t>mgr Magdalena Varga</w:t>
            </w:r>
          </w:p>
          <w:p w14:paraId="2C42B57D" w14:textId="47F35747" w:rsidR="00584217" w:rsidRPr="00584217" w:rsidRDefault="00584217" w:rsidP="1890F1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271" w:type="dxa"/>
            <w:noWrap/>
          </w:tcPr>
          <w:p w14:paraId="16394132" w14:textId="444C3F38" w:rsidR="00584217" w:rsidRPr="00584217" w:rsidRDefault="59DD9A59" w:rsidP="005842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 w:rsidRPr="763DF860">
              <w:rPr>
                <w:lang w:val="pl-PL"/>
              </w:rPr>
              <w:t>18.06, godz. 10.00 (egzamin ustny)</w:t>
            </w:r>
          </w:p>
        </w:tc>
      </w:tr>
      <w:tr w:rsidR="79C0160F" w14:paraId="13C59B66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F279642" w14:textId="5C4B2F49" w:rsidR="79C0160F" w:rsidRDefault="56DC5F72" w:rsidP="1890F1E7">
            <w:pPr>
              <w:rPr>
                <w:rFonts w:asciiTheme="majorHAnsi" w:eastAsiaTheme="majorEastAsia" w:hAnsiTheme="majorHAnsi" w:cstheme="majorBidi"/>
                <w:color w:val="auto"/>
              </w:rPr>
            </w:pPr>
            <w:r w:rsidRPr="1890F1E7">
              <w:rPr>
                <w:rFonts w:asciiTheme="majorHAnsi" w:eastAsiaTheme="majorEastAsia" w:hAnsiTheme="majorHAnsi" w:cstheme="majorBidi"/>
                <w:color w:val="auto"/>
              </w:rPr>
              <w:t>WF.IO-L-IND-1-01B</w:t>
            </w:r>
          </w:p>
        </w:tc>
        <w:tc>
          <w:tcPr>
            <w:tcW w:w="4150" w:type="dxa"/>
            <w:noWrap/>
          </w:tcPr>
          <w:p w14:paraId="021DC7DB" w14:textId="24154415" w:rsidR="79C0160F" w:rsidRDefault="56DC5F72" w:rsidP="79C01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Praktyczna nauka hindi</w:t>
            </w:r>
          </w:p>
        </w:tc>
        <w:tc>
          <w:tcPr>
            <w:tcW w:w="3120" w:type="dxa"/>
            <w:noWrap/>
          </w:tcPr>
          <w:p w14:paraId="05EA66BE" w14:textId="336ACEF6" w:rsidR="79C0160F" w:rsidRDefault="1ED08484" w:rsidP="79C01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m</w:t>
            </w:r>
            <w:r w:rsidR="56DC5F72" w:rsidRPr="1890F1E7">
              <w:rPr>
                <w:lang w:val="pl-PL"/>
              </w:rPr>
              <w:t>gr Małgorzata Sadkowska</w:t>
            </w:r>
          </w:p>
        </w:tc>
        <w:tc>
          <w:tcPr>
            <w:tcW w:w="5271" w:type="dxa"/>
            <w:noWrap/>
          </w:tcPr>
          <w:p w14:paraId="633A6721" w14:textId="5598F512" w:rsidR="79C0160F" w:rsidRDefault="56DC5F72" w:rsidP="79C01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14.06.21</w:t>
            </w:r>
            <w:r w:rsidR="10820106" w:rsidRPr="1F3919F9">
              <w:rPr>
                <w:lang w:val="pl-PL"/>
              </w:rPr>
              <w:t>, godz. 8.00</w:t>
            </w:r>
          </w:p>
        </w:tc>
      </w:tr>
      <w:tr w:rsidR="79C0160F" w14:paraId="7E96FECD" w14:textId="77777777" w:rsidTr="763DF8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C7501C7" w14:textId="631AFD24" w:rsidR="79C0160F" w:rsidRDefault="79C0160F" w:rsidP="79C0160F">
            <w:pPr>
              <w:rPr>
                <w:b w:val="0"/>
                <w:bCs w:val="0"/>
              </w:rPr>
            </w:pPr>
          </w:p>
        </w:tc>
        <w:tc>
          <w:tcPr>
            <w:tcW w:w="4150" w:type="dxa"/>
            <w:noWrap/>
          </w:tcPr>
          <w:p w14:paraId="2029C4A1" w14:textId="1359E341" w:rsidR="79C0160F" w:rsidRDefault="79C0160F" w:rsidP="79C016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120" w:type="dxa"/>
            <w:noWrap/>
          </w:tcPr>
          <w:p w14:paraId="426CC1B1" w14:textId="02792DF5" w:rsidR="79C0160F" w:rsidRDefault="79C0160F" w:rsidP="79C016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271" w:type="dxa"/>
            <w:noWrap/>
          </w:tcPr>
          <w:p w14:paraId="7230040A" w14:textId="4A29D69B" w:rsidR="79C0160F" w:rsidRDefault="79C0160F" w:rsidP="79C016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</w:tr>
    </w:tbl>
    <w:p w14:paraId="0C70A5A0" w14:textId="77777777" w:rsidR="00584217" w:rsidRPr="00584217" w:rsidRDefault="00584217" w:rsidP="00584217">
      <w:pPr>
        <w:rPr>
          <w:lang w:val="pl-PL"/>
        </w:rPr>
      </w:pPr>
    </w:p>
    <w:p w14:paraId="588E9D7A" w14:textId="77777777" w:rsidR="00584217" w:rsidRPr="00584217" w:rsidRDefault="00584217" w:rsidP="00584217">
      <w:pPr>
        <w:rPr>
          <w:lang w:val="pl-PL"/>
        </w:rPr>
      </w:pPr>
    </w:p>
    <w:p w14:paraId="723C2D8E" w14:textId="77777777" w:rsidR="00584217" w:rsidRPr="00584217" w:rsidRDefault="00584217" w:rsidP="00584217">
      <w:pPr>
        <w:rPr>
          <w:lang w:val="pl-PL"/>
        </w:rPr>
      </w:pPr>
    </w:p>
    <w:p w14:paraId="09AC916E" w14:textId="77777777" w:rsidR="00584217" w:rsidRPr="00584217" w:rsidRDefault="00584217" w:rsidP="00584217">
      <w:pPr>
        <w:rPr>
          <w:lang w:val="pl-PL"/>
        </w:rPr>
      </w:pPr>
    </w:p>
    <w:p w14:paraId="3C53F1B8" w14:textId="77777777" w:rsidR="00584217" w:rsidRPr="00584217" w:rsidRDefault="00584217" w:rsidP="00584217">
      <w:pPr>
        <w:rPr>
          <w:lang w:val="pl-PL"/>
        </w:rPr>
      </w:pPr>
    </w:p>
    <w:p w14:paraId="7B6CE1A1" w14:textId="77777777" w:rsidR="00584217" w:rsidRPr="00584217" w:rsidRDefault="00584217" w:rsidP="00584217">
      <w:pPr>
        <w:rPr>
          <w:lang w:val="pl-PL"/>
        </w:rPr>
      </w:pPr>
    </w:p>
    <w:p w14:paraId="1B18C9C3" w14:textId="77777777" w:rsidR="00584217" w:rsidRPr="00584217" w:rsidRDefault="00584217" w:rsidP="00584217">
      <w:pPr>
        <w:rPr>
          <w:lang w:val="pl-PL"/>
        </w:rPr>
      </w:pPr>
    </w:p>
    <w:p w14:paraId="21010373" w14:textId="77777777" w:rsidR="00584217" w:rsidRPr="00584217" w:rsidRDefault="00584217" w:rsidP="00584217">
      <w:pPr>
        <w:rPr>
          <w:lang w:val="pl-PL"/>
        </w:rPr>
      </w:pPr>
    </w:p>
    <w:p w14:paraId="3EEE22CD" w14:textId="77777777" w:rsidR="00584217" w:rsidRPr="00584217" w:rsidRDefault="00584217" w:rsidP="00584217">
      <w:pPr>
        <w:rPr>
          <w:lang w:val="pl-PL"/>
        </w:rPr>
      </w:pPr>
    </w:p>
    <w:p w14:paraId="50B9EC03" w14:textId="77777777" w:rsidR="00584217" w:rsidRPr="00584217" w:rsidRDefault="00584217" w:rsidP="00584217">
      <w:pPr>
        <w:jc w:val="center"/>
        <w:rPr>
          <w:lang w:val="pl-PL"/>
        </w:rPr>
      </w:pPr>
      <w:r w:rsidRPr="00584217">
        <w:rPr>
          <w:lang w:val="pl-PL"/>
        </w:rPr>
        <w:t>II LIC</w:t>
      </w:r>
    </w:p>
    <w:tbl>
      <w:tblPr>
        <w:tblStyle w:val="Zwykatabela1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5955"/>
        <w:gridCol w:w="2436"/>
      </w:tblGrid>
      <w:tr w:rsidR="00584217" w:rsidRPr="00584217" w14:paraId="6FCD6F70" w14:textId="77777777" w:rsidTr="763DF8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7A00B41" w14:textId="77777777" w:rsidR="00584217" w:rsidRPr="00584217" w:rsidRDefault="00584217" w:rsidP="00584217">
            <w:pPr>
              <w:spacing w:after="160" w:line="259" w:lineRule="auto"/>
            </w:pPr>
            <w:proofErr w:type="spellStart"/>
            <w:r w:rsidRPr="00584217">
              <w:t>Kod</w:t>
            </w:r>
            <w:proofErr w:type="spellEnd"/>
            <w:r w:rsidRPr="00584217">
              <w:t xml:space="preserve"> </w:t>
            </w:r>
            <w:proofErr w:type="spellStart"/>
            <w:r w:rsidRPr="00584217"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21DC8020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84217">
              <w:t xml:space="preserve">Nazwa </w:t>
            </w:r>
            <w:proofErr w:type="spellStart"/>
            <w:r w:rsidRPr="00584217">
              <w:t>przedmiotu</w:t>
            </w:r>
            <w:proofErr w:type="spellEnd"/>
          </w:p>
        </w:tc>
        <w:tc>
          <w:tcPr>
            <w:tcW w:w="5955" w:type="dxa"/>
            <w:noWrap/>
          </w:tcPr>
          <w:p w14:paraId="232C185B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84217">
              <w:t>Egzaminator</w:t>
            </w:r>
            <w:proofErr w:type="spellEnd"/>
          </w:p>
        </w:tc>
        <w:tc>
          <w:tcPr>
            <w:tcW w:w="2436" w:type="dxa"/>
            <w:noWrap/>
          </w:tcPr>
          <w:p w14:paraId="6DAF0E88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84217">
              <w:t>Termin</w:t>
            </w:r>
            <w:proofErr w:type="spellEnd"/>
          </w:p>
        </w:tc>
      </w:tr>
      <w:tr w:rsidR="00584217" w:rsidRPr="00554E23" w14:paraId="6775C290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7391B97" w14:textId="302671BA" w:rsidR="00584217" w:rsidRPr="00584217" w:rsidRDefault="297C81BA" w:rsidP="23D827B5">
            <w:pPr>
              <w:spacing w:after="160" w:line="259" w:lineRule="auto"/>
              <w:rPr>
                <w:rFonts w:eastAsia="Calibri Light" w:cs="Calibri Light"/>
              </w:rPr>
            </w:pPr>
            <w:r w:rsidRPr="23D827B5">
              <w:rPr>
                <w:rFonts w:eastAsia="Calibri Light" w:cs="Calibri Light"/>
              </w:rPr>
              <w:t>WF.IO-L-IND-2-04B</w:t>
            </w:r>
          </w:p>
        </w:tc>
        <w:tc>
          <w:tcPr>
            <w:tcW w:w="4150" w:type="dxa"/>
            <w:noWrap/>
          </w:tcPr>
          <w:p w14:paraId="24E44C18" w14:textId="613E3F35" w:rsidR="00584217" w:rsidRPr="00584217" w:rsidRDefault="297C81BA" w:rsidP="23D827B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 Light" w:cs="Calibri Light"/>
              </w:rPr>
            </w:pPr>
            <w:proofErr w:type="spellStart"/>
            <w:r w:rsidRPr="23D827B5">
              <w:rPr>
                <w:rFonts w:eastAsia="Calibri Light" w:cs="Calibri Light"/>
              </w:rPr>
              <w:t>Kurs</w:t>
            </w:r>
            <w:proofErr w:type="spellEnd"/>
            <w:r w:rsidRPr="23D827B5">
              <w:rPr>
                <w:rFonts w:eastAsia="Calibri Light" w:cs="Calibri Light"/>
              </w:rPr>
              <w:t xml:space="preserve"> </w:t>
            </w:r>
            <w:proofErr w:type="spellStart"/>
            <w:r w:rsidRPr="23D827B5">
              <w:rPr>
                <w:rFonts w:eastAsia="Calibri Light" w:cs="Calibri Light"/>
              </w:rPr>
              <w:t>podstawowy</w:t>
            </w:r>
            <w:proofErr w:type="spellEnd"/>
            <w:r w:rsidRPr="23D827B5">
              <w:rPr>
                <w:rFonts w:eastAsia="Calibri Light" w:cs="Calibri Light"/>
              </w:rPr>
              <w:t xml:space="preserve"> </w:t>
            </w:r>
            <w:proofErr w:type="spellStart"/>
            <w:r w:rsidRPr="23D827B5">
              <w:rPr>
                <w:rFonts w:eastAsia="Calibri Light" w:cs="Calibri Light"/>
              </w:rPr>
              <w:t>sanskrytu</w:t>
            </w:r>
            <w:proofErr w:type="spellEnd"/>
          </w:p>
        </w:tc>
        <w:tc>
          <w:tcPr>
            <w:tcW w:w="5955" w:type="dxa"/>
            <w:noWrap/>
          </w:tcPr>
          <w:p w14:paraId="6547FF32" w14:textId="567795DA" w:rsidR="00584217" w:rsidRPr="00195A32" w:rsidRDefault="297C81BA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00195A32">
              <w:rPr>
                <w:lang w:val="pl-PL"/>
              </w:rPr>
              <w:t>Mgr Ilona Kędzia/dr Anna Nitecka</w:t>
            </w:r>
          </w:p>
        </w:tc>
        <w:tc>
          <w:tcPr>
            <w:tcW w:w="2436" w:type="dxa"/>
            <w:noWrap/>
          </w:tcPr>
          <w:p w14:paraId="16161023" w14:textId="34482C0E" w:rsidR="00584217" w:rsidRPr="00195A32" w:rsidRDefault="297C81BA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00195A32">
              <w:rPr>
                <w:lang w:val="pl-PL"/>
              </w:rPr>
              <w:t>Termin zostanie ustalony w przyszłym tygodniu</w:t>
            </w:r>
          </w:p>
        </w:tc>
      </w:tr>
      <w:tr w:rsidR="00584217" w:rsidRPr="00584217" w14:paraId="784A125C" w14:textId="77777777" w:rsidTr="763DF8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BB602D4" w14:textId="74CC9426" w:rsidR="00584217" w:rsidRPr="00584217" w:rsidRDefault="73E9A103" w:rsidP="1890F1E7">
            <w:pPr>
              <w:spacing w:after="160" w:line="259" w:lineRule="auto"/>
              <w:rPr>
                <w:rFonts w:asciiTheme="majorHAnsi" w:eastAsiaTheme="majorEastAsia" w:hAnsiTheme="majorHAnsi" w:cstheme="majorBidi"/>
              </w:rPr>
            </w:pPr>
            <w:r w:rsidRPr="1890F1E7">
              <w:rPr>
                <w:rFonts w:asciiTheme="majorHAnsi" w:eastAsiaTheme="majorEastAsia" w:hAnsiTheme="majorHAnsi" w:cstheme="majorBidi"/>
              </w:rPr>
              <w:t>WF.IO-L-IND-2-01B</w:t>
            </w:r>
          </w:p>
        </w:tc>
        <w:tc>
          <w:tcPr>
            <w:tcW w:w="4150" w:type="dxa"/>
            <w:noWrap/>
          </w:tcPr>
          <w:p w14:paraId="009743CE" w14:textId="0E73DDEC" w:rsidR="00584217" w:rsidRPr="00584217" w:rsidRDefault="73E9A103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aktyczna</w:t>
            </w:r>
            <w:proofErr w:type="spellEnd"/>
            <w:r>
              <w:t xml:space="preserve"> </w:t>
            </w:r>
            <w:proofErr w:type="spellStart"/>
            <w:r>
              <w:t>nauka</w:t>
            </w:r>
            <w:proofErr w:type="spellEnd"/>
            <w:r>
              <w:t xml:space="preserve"> </w:t>
            </w:r>
            <w:proofErr w:type="spellStart"/>
            <w:r>
              <w:t>hindi</w:t>
            </w:r>
            <w:proofErr w:type="spellEnd"/>
          </w:p>
        </w:tc>
        <w:tc>
          <w:tcPr>
            <w:tcW w:w="5955" w:type="dxa"/>
            <w:noWrap/>
          </w:tcPr>
          <w:p w14:paraId="4610DF92" w14:textId="139A4E23" w:rsidR="00584217" w:rsidRPr="00584217" w:rsidRDefault="73E9A103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gr</w:t>
            </w:r>
            <w:proofErr w:type="spellEnd"/>
            <w:r>
              <w:t xml:space="preserve"> Magdalena Varga</w:t>
            </w:r>
          </w:p>
        </w:tc>
        <w:tc>
          <w:tcPr>
            <w:tcW w:w="2436" w:type="dxa"/>
            <w:noWrap/>
          </w:tcPr>
          <w:p w14:paraId="4622D8D3" w14:textId="3154D669" w:rsidR="00584217" w:rsidRPr="00584217" w:rsidRDefault="51C2023E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06, godz. 10.00</w:t>
            </w:r>
          </w:p>
          <w:p w14:paraId="105DC48D" w14:textId="1D436841" w:rsidR="00584217" w:rsidRPr="00584217" w:rsidRDefault="51C2023E" w:rsidP="763DF860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6, godz. 10.00 (</w:t>
            </w:r>
            <w:proofErr w:type="spellStart"/>
            <w:r>
              <w:t>część</w:t>
            </w:r>
            <w:proofErr w:type="spellEnd"/>
            <w:r>
              <w:t xml:space="preserve"> </w:t>
            </w:r>
            <w:proofErr w:type="spellStart"/>
            <w:r>
              <w:t>ustna</w:t>
            </w:r>
            <w:proofErr w:type="spellEnd"/>
            <w:r>
              <w:t>)</w:t>
            </w:r>
          </w:p>
        </w:tc>
      </w:tr>
      <w:tr w:rsidR="00584217" w:rsidRPr="00584217" w14:paraId="73CD3D97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CAF5C04" w14:textId="394DAB22" w:rsidR="00584217" w:rsidRPr="00584217" w:rsidRDefault="76AA579A" w:rsidP="00584217">
            <w:pPr>
              <w:spacing w:after="160" w:line="259" w:lineRule="auto"/>
            </w:pPr>
            <w:r>
              <w:t>WF.IO-L-IND-2-</w:t>
            </w:r>
            <w:r w:rsidR="66427A1B">
              <w:t>0</w:t>
            </w:r>
            <w:r>
              <w:t>1B</w:t>
            </w:r>
          </w:p>
        </w:tc>
        <w:tc>
          <w:tcPr>
            <w:tcW w:w="4150" w:type="dxa"/>
            <w:noWrap/>
          </w:tcPr>
          <w:p w14:paraId="7E69E462" w14:textId="27D90A87" w:rsidR="00584217" w:rsidRPr="00584217" w:rsidRDefault="76AA579A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Praktyczna nauka hindi</w:t>
            </w:r>
          </w:p>
        </w:tc>
        <w:tc>
          <w:tcPr>
            <w:tcW w:w="5955" w:type="dxa"/>
            <w:noWrap/>
          </w:tcPr>
          <w:p w14:paraId="3F6B8920" w14:textId="7FFA3AA6" w:rsidR="00584217" w:rsidRPr="00584217" w:rsidRDefault="76AA579A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mgr Małgorzata Sadkowska</w:t>
            </w:r>
          </w:p>
        </w:tc>
        <w:tc>
          <w:tcPr>
            <w:tcW w:w="2436" w:type="dxa"/>
            <w:noWrap/>
          </w:tcPr>
          <w:p w14:paraId="1B785E7A" w14:textId="065312D0" w:rsidR="00584217" w:rsidRPr="00584217" w:rsidRDefault="14680B58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06.21</w:t>
            </w:r>
            <w:r w:rsidR="6A2FDF1D">
              <w:t>, godz. 9.45</w:t>
            </w:r>
          </w:p>
        </w:tc>
      </w:tr>
      <w:tr w:rsidR="00584217" w:rsidRPr="00584217" w14:paraId="6B3D555B" w14:textId="77777777" w:rsidTr="763DF8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3C0D0CE" w14:textId="4E3B2457" w:rsidR="00584217" w:rsidRPr="00584217" w:rsidRDefault="7B7373C1" w:rsidP="00584217">
            <w:pPr>
              <w:spacing w:after="160" w:line="259" w:lineRule="auto"/>
              <w:rPr>
                <w:rFonts w:eastAsia="Calibri Light" w:cs="Calibri Light"/>
              </w:rPr>
            </w:pPr>
            <w:r w:rsidRPr="1F3919F9">
              <w:rPr>
                <w:rFonts w:eastAsia="Calibri Light" w:cs="Calibri Light"/>
              </w:rPr>
              <w:t>WF.IO-L-IND-2-16B</w:t>
            </w:r>
          </w:p>
        </w:tc>
        <w:tc>
          <w:tcPr>
            <w:tcW w:w="4150" w:type="dxa"/>
            <w:noWrap/>
          </w:tcPr>
          <w:p w14:paraId="3717278F" w14:textId="5AD12AF0" w:rsidR="00584217" w:rsidRPr="00584217" w:rsidRDefault="7D1C96D5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 Light" w:cs="Calibri Light"/>
                <w:lang w:val="pl-PL"/>
              </w:rPr>
            </w:pPr>
            <w:r w:rsidRPr="1F3919F9">
              <w:rPr>
                <w:rFonts w:eastAsia="Calibri Light" w:cs="Calibri Light"/>
                <w:lang w:val="pl-PL"/>
              </w:rPr>
              <w:t>Literatura regionu - Klasyczna literatura sanskrycka Indii i Azji Południowe</w:t>
            </w:r>
          </w:p>
        </w:tc>
        <w:tc>
          <w:tcPr>
            <w:tcW w:w="5955" w:type="dxa"/>
            <w:noWrap/>
          </w:tcPr>
          <w:p w14:paraId="0E555FAF" w14:textId="10692499" w:rsidR="00584217" w:rsidRPr="00584217" w:rsidRDefault="7D1C96D5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 w:rsidRPr="1F3919F9">
              <w:rPr>
                <w:lang w:val="pl-PL"/>
              </w:rPr>
              <w:t>Prof. dr hab. Lidia Sudyka</w:t>
            </w:r>
          </w:p>
        </w:tc>
        <w:tc>
          <w:tcPr>
            <w:tcW w:w="2436" w:type="dxa"/>
            <w:noWrap/>
          </w:tcPr>
          <w:p w14:paraId="7C448208" w14:textId="488B99E7" w:rsidR="00584217" w:rsidRPr="00584217" w:rsidRDefault="7D1C96D5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06.21</w:t>
            </w:r>
          </w:p>
        </w:tc>
      </w:tr>
      <w:tr w:rsidR="00584217" w:rsidRPr="00584217" w14:paraId="704FAD99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EF7AFC4" w14:textId="74CC9426" w:rsidR="1F3919F9" w:rsidRPr="1F3919F9" w:rsidRDefault="1F3919F9" w:rsidP="1F3919F9">
            <w:pPr>
              <w:rPr>
                <w:rFonts w:asciiTheme="majorHAnsi" w:eastAsiaTheme="majorEastAsia" w:hAnsiTheme="majorHAnsi" w:cstheme="majorBidi"/>
              </w:rPr>
            </w:pPr>
            <w:r w:rsidRPr="1F3919F9">
              <w:rPr>
                <w:rFonts w:asciiTheme="majorHAnsi" w:eastAsiaTheme="majorEastAsia" w:hAnsiTheme="majorHAnsi" w:cstheme="majorBidi"/>
              </w:rPr>
              <w:t>WF.IO-L-IND-2-01B</w:t>
            </w:r>
          </w:p>
        </w:tc>
        <w:tc>
          <w:tcPr>
            <w:tcW w:w="4150" w:type="dxa"/>
            <w:noWrap/>
          </w:tcPr>
          <w:p w14:paraId="190D7CB5" w14:textId="0E73DDEC" w:rsidR="1F3919F9" w:rsidRDefault="1F3919F9" w:rsidP="1F3919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raktyczna</w:t>
            </w:r>
            <w:proofErr w:type="spellEnd"/>
            <w:r>
              <w:t xml:space="preserve"> </w:t>
            </w:r>
            <w:proofErr w:type="spellStart"/>
            <w:r>
              <w:t>nauka</w:t>
            </w:r>
            <w:proofErr w:type="spellEnd"/>
            <w:r>
              <w:t xml:space="preserve"> </w:t>
            </w:r>
            <w:proofErr w:type="spellStart"/>
            <w:r>
              <w:t>hindi</w:t>
            </w:r>
            <w:proofErr w:type="spellEnd"/>
          </w:p>
        </w:tc>
        <w:tc>
          <w:tcPr>
            <w:tcW w:w="5955" w:type="dxa"/>
            <w:noWrap/>
          </w:tcPr>
          <w:p w14:paraId="70C2A085" w14:textId="286078C9" w:rsidR="00584217" w:rsidRPr="00584217" w:rsidRDefault="14151C2D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F3919F9">
              <w:rPr>
                <w:lang w:val="pl-PL"/>
              </w:rPr>
              <w:t xml:space="preserve">Mgr </w:t>
            </w:r>
            <w:proofErr w:type="spellStart"/>
            <w:r w:rsidRPr="1F3919F9">
              <w:rPr>
                <w:lang w:val="pl-PL"/>
              </w:rPr>
              <w:t>Umesh</w:t>
            </w:r>
            <w:proofErr w:type="spellEnd"/>
            <w:r w:rsidRPr="1F3919F9">
              <w:rPr>
                <w:lang w:val="pl-PL"/>
              </w:rPr>
              <w:t xml:space="preserve"> </w:t>
            </w:r>
            <w:proofErr w:type="spellStart"/>
            <w:r w:rsidRPr="1F3919F9">
              <w:rPr>
                <w:lang w:val="pl-PL"/>
              </w:rPr>
              <w:t>Nautiyal</w:t>
            </w:r>
            <w:proofErr w:type="spellEnd"/>
          </w:p>
        </w:tc>
        <w:tc>
          <w:tcPr>
            <w:tcW w:w="2436" w:type="dxa"/>
            <w:noWrap/>
          </w:tcPr>
          <w:p w14:paraId="759500E1" w14:textId="226D6334" w:rsidR="00584217" w:rsidRPr="00584217" w:rsidRDefault="14151C2D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F3919F9">
              <w:rPr>
                <w:lang w:val="pl-PL"/>
              </w:rPr>
              <w:t>9.06.21</w:t>
            </w:r>
            <w:r w:rsidR="059A1E0C" w:rsidRPr="1F3919F9">
              <w:rPr>
                <w:lang w:val="pl-PL"/>
              </w:rPr>
              <w:t xml:space="preserve"> </w:t>
            </w:r>
            <w:r w:rsidR="00683881">
              <w:rPr>
                <w:lang w:val="pl-PL"/>
              </w:rPr>
              <w:t>godz.</w:t>
            </w:r>
            <w:r w:rsidR="059A1E0C" w:rsidRPr="1F3919F9">
              <w:rPr>
                <w:lang w:val="pl-PL"/>
              </w:rPr>
              <w:t xml:space="preserve"> 08.00 </w:t>
            </w:r>
          </w:p>
        </w:tc>
      </w:tr>
      <w:tr w:rsidR="79C0160F" w14:paraId="4CA190C8" w14:textId="77777777" w:rsidTr="763DF8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1D42B70" w14:textId="0A34A60F" w:rsidR="79C0160F" w:rsidRDefault="79C0160F" w:rsidP="79C0160F">
            <w:pPr>
              <w:spacing w:line="259" w:lineRule="auto"/>
            </w:pPr>
          </w:p>
        </w:tc>
        <w:tc>
          <w:tcPr>
            <w:tcW w:w="4150" w:type="dxa"/>
            <w:noWrap/>
          </w:tcPr>
          <w:p w14:paraId="709AADB3" w14:textId="73A650A2" w:rsidR="79C0160F" w:rsidRDefault="79C0160F" w:rsidP="79C016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5955" w:type="dxa"/>
            <w:noWrap/>
          </w:tcPr>
          <w:p w14:paraId="75C67E0E" w14:textId="17D11BC7" w:rsidR="79C0160F" w:rsidRDefault="79C0160F" w:rsidP="79C016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436" w:type="dxa"/>
            <w:noWrap/>
          </w:tcPr>
          <w:p w14:paraId="127C4995" w14:textId="6410E474" w:rsidR="79C0160F" w:rsidRDefault="79C0160F" w:rsidP="79C016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</w:tr>
    </w:tbl>
    <w:p w14:paraId="5E392916" w14:textId="77777777" w:rsidR="00584217" w:rsidRPr="00584217" w:rsidRDefault="00584217" w:rsidP="00584217">
      <w:pPr>
        <w:rPr>
          <w:lang w:val="pl-PL"/>
        </w:rPr>
      </w:pPr>
    </w:p>
    <w:p w14:paraId="51EA129F" w14:textId="77777777" w:rsidR="00584217" w:rsidRPr="00584217" w:rsidRDefault="00584217" w:rsidP="00584217">
      <w:pPr>
        <w:rPr>
          <w:lang w:val="pl-PL"/>
        </w:rPr>
      </w:pPr>
    </w:p>
    <w:p w14:paraId="0EA604A5" w14:textId="77777777" w:rsidR="00584217" w:rsidRDefault="00584217" w:rsidP="00F5620D">
      <w:pPr>
        <w:rPr>
          <w:lang w:val="pl-PL"/>
        </w:rPr>
      </w:pPr>
    </w:p>
    <w:p w14:paraId="3192371C" w14:textId="086465E7" w:rsidR="00584217" w:rsidRPr="00584217" w:rsidRDefault="00584217" w:rsidP="00584217">
      <w:pPr>
        <w:jc w:val="center"/>
        <w:rPr>
          <w:lang w:val="pl-PL"/>
        </w:rPr>
      </w:pPr>
      <w:r w:rsidRPr="00584217">
        <w:rPr>
          <w:lang w:val="pl-PL"/>
        </w:rPr>
        <w:t>III LIC</w:t>
      </w:r>
    </w:p>
    <w:p w14:paraId="51590BF5" w14:textId="569C5647" w:rsidR="00584217" w:rsidRDefault="00584217" w:rsidP="00584217">
      <w:pPr>
        <w:rPr>
          <w:lang w:val="pl-PL"/>
        </w:rPr>
      </w:pPr>
    </w:p>
    <w:p w14:paraId="46A6CF1D" w14:textId="77777777" w:rsidR="00584217" w:rsidRPr="00584217" w:rsidRDefault="00584217" w:rsidP="00584217">
      <w:pPr>
        <w:rPr>
          <w:lang w:val="pl-PL"/>
        </w:rPr>
      </w:pPr>
    </w:p>
    <w:tbl>
      <w:tblPr>
        <w:tblStyle w:val="Zwykatabela1"/>
        <w:tblW w:w="14499" w:type="dxa"/>
        <w:tblLook w:val="04A0" w:firstRow="1" w:lastRow="0" w:firstColumn="1" w:lastColumn="0" w:noHBand="0" w:noVBand="1"/>
      </w:tblPr>
      <w:tblGrid>
        <w:gridCol w:w="1514"/>
        <w:gridCol w:w="4150"/>
        <w:gridCol w:w="4396"/>
        <w:gridCol w:w="4217"/>
        <w:gridCol w:w="222"/>
      </w:tblGrid>
      <w:tr w:rsidR="00584217" w:rsidRPr="00584217" w14:paraId="3F54E69C" w14:textId="77777777" w:rsidTr="763DF86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602C8739" w14:textId="77777777" w:rsidR="00584217" w:rsidRPr="00584217" w:rsidRDefault="00584217" w:rsidP="00584217">
            <w:pPr>
              <w:spacing w:after="160" w:line="259" w:lineRule="auto"/>
            </w:pPr>
            <w:proofErr w:type="spellStart"/>
            <w:r w:rsidRPr="00584217">
              <w:t>Kod</w:t>
            </w:r>
            <w:proofErr w:type="spellEnd"/>
            <w:r w:rsidRPr="00584217">
              <w:t xml:space="preserve"> </w:t>
            </w:r>
            <w:proofErr w:type="spellStart"/>
            <w:r w:rsidRPr="00584217"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274C9204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84217">
              <w:t xml:space="preserve">Nazwa </w:t>
            </w:r>
            <w:proofErr w:type="spellStart"/>
            <w:r w:rsidRPr="00584217">
              <w:t>przedmiotu</w:t>
            </w:r>
            <w:proofErr w:type="spellEnd"/>
          </w:p>
        </w:tc>
        <w:tc>
          <w:tcPr>
            <w:tcW w:w="4396" w:type="dxa"/>
            <w:noWrap/>
          </w:tcPr>
          <w:p w14:paraId="3F8A640B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84217">
              <w:t>Egzaminator</w:t>
            </w:r>
            <w:proofErr w:type="spellEnd"/>
          </w:p>
        </w:tc>
        <w:tc>
          <w:tcPr>
            <w:tcW w:w="4217" w:type="dxa"/>
          </w:tcPr>
          <w:p w14:paraId="3B2CC380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84217">
              <w:t>termin</w:t>
            </w:r>
            <w:proofErr w:type="spellEnd"/>
          </w:p>
        </w:tc>
      </w:tr>
      <w:tr w:rsidR="00584217" w:rsidRPr="00584217" w14:paraId="4FA356B9" w14:textId="77777777" w:rsidTr="763DF86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371FB1BC" w14:textId="376E5F66" w:rsidR="00584217" w:rsidRPr="00584217" w:rsidRDefault="00AFC510" w:rsidP="1890F1E7">
            <w:pPr>
              <w:spacing w:after="160" w:line="259" w:lineRule="auto"/>
              <w:rPr>
                <w:rFonts w:asciiTheme="majorHAnsi" w:eastAsiaTheme="majorEastAsia" w:hAnsiTheme="majorHAnsi" w:cstheme="majorBidi"/>
              </w:rPr>
            </w:pPr>
            <w:r w:rsidRPr="1890F1E7">
              <w:rPr>
                <w:rFonts w:asciiTheme="majorHAnsi" w:eastAsiaTheme="majorEastAsia" w:hAnsiTheme="majorHAnsi" w:cstheme="majorBidi"/>
              </w:rPr>
              <w:t>WF.IO-L-IND-3-19A</w:t>
            </w:r>
          </w:p>
        </w:tc>
        <w:tc>
          <w:tcPr>
            <w:tcW w:w="4150" w:type="dxa"/>
            <w:noWrap/>
          </w:tcPr>
          <w:p w14:paraId="55F24293" w14:textId="0042C80E" w:rsidR="00584217" w:rsidRPr="00584217" w:rsidRDefault="00AFC510" w:rsidP="1890F1E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Zagadnienia socjolingwistyczne Indii i Azji Południowej</w:t>
            </w:r>
          </w:p>
        </w:tc>
        <w:tc>
          <w:tcPr>
            <w:tcW w:w="4396" w:type="dxa"/>
            <w:noWrap/>
          </w:tcPr>
          <w:p w14:paraId="525523ED" w14:textId="4BE1EFB7" w:rsidR="00584217" w:rsidRPr="00584217" w:rsidRDefault="00AFC510" w:rsidP="1890F1E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mgr Magdalena Varga</w:t>
            </w:r>
          </w:p>
          <w:p w14:paraId="49F0F3F8" w14:textId="2998EBC0" w:rsidR="00584217" w:rsidRPr="00584217" w:rsidRDefault="00584217" w:rsidP="1890F1E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17" w:type="dxa"/>
          </w:tcPr>
          <w:p w14:paraId="25D3F679" w14:textId="51B174FA" w:rsidR="00584217" w:rsidRPr="00584217" w:rsidRDefault="00AFC510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6</w:t>
            </w:r>
          </w:p>
        </w:tc>
      </w:tr>
      <w:tr w:rsidR="00584217" w:rsidRPr="00584217" w14:paraId="49CF2FB3" w14:textId="77777777" w:rsidTr="763DF860">
        <w:trPr>
          <w:gridAfter w:val="1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842DE15" w14:textId="0DEAEB5F" w:rsidR="00584217" w:rsidRPr="00584217" w:rsidRDefault="2978EA92" w:rsidP="1890F1E7">
            <w:pPr>
              <w:spacing w:after="160" w:line="259" w:lineRule="auto"/>
              <w:rPr>
                <w:rFonts w:asciiTheme="majorHAnsi" w:eastAsiaTheme="majorEastAsia" w:hAnsiTheme="majorHAnsi" w:cstheme="majorBidi"/>
                <w:sz w:val="20"/>
                <w:szCs w:val="20"/>
              </w:rPr>
            </w:pPr>
            <w:r w:rsidRPr="1890F1E7">
              <w:rPr>
                <w:rFonts w:asciiTheme="majorHAnsi" w:eastAsiaTheme="majorEastAsia" w:hAnsiTheme="majorHAnsi" w:cstheme="majorBidi"/>
              </w:rPr>
              <w:t>WF.IO-L-IND-3-01B</w:t>
            </w:r>
          </w:p>
        </w:tc>
        <w:tc>
          <w:tcPr>
            <w:tcW w:w="4150" w:type="dxa"/>
            <w:noWrap/>
          </w:tcPr>
          <w:p w14:paraId="484EB487" w14:textId="0B629C08" w:rsidR="00584217" w:rsidRPr="00584217" w:rsidRDefault="2978EA92" w:rsidP="1890F1E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Praktyczna nauka języka hindi</w:t>
            </w:r>
          </w:p>
        </w:tc>
        <w:tc>
          <w:tcPr>
            <w:tcW w:w="4396" w:type="dxa"/>
            <w:noWrap/>
          </w:tcPr>
          <w:p w14:paraId="0E708446" w14:textId="108F0429" w:rsidR="00584217" w:rsidRPr="00584217" w:rsidRDefault="2978EA92" w:rsidP="1890F1E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mgr Magdalena Varga</w:t>
            </w:r>
          </w:p>
        </w:tc>
        <w:tc>
          <w:tcPr>
            <w:tcW w:w="4217" w:type="dxa"/>
          </w:tcPr>
          <w:p w14:paraId="0D8F341F" w14:textId="7ACCCEAE" w:rsidR="00584217" w:rsidRPr="00584217" w:rsidRDefault="2D6B446E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06</w:t>
            </w:r>
            <w:r w:rsidR="4758A34B">
              <w:t xml:space="preserve">, </w:t>
            </w:r>
            <w:r w:rsidR="00683881">
              <w:t>godz.</w:t>
            </w:r>
            <w:r w:rsidR="3F19A192">
              <w:t xml:space="preserve"> </w:t>
            </w:r>
            <w:r w:rsidR="4758A34B">
              <w:t>13.15</w:t>
            </w:r>
          </w:p>
        </w:tc>
      </w:tr>
      <w:tr w:rsidR="00584217" w:rsidRPr="00584217" w14:paraId="72C68241" w14:textId="77777777" w:rsidTr="763DF86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C65C6D6" w14:textId="2656D0C4" w:rsidR="00584217" w:rsidRPr="00584217" w:rsidRDefault="18EE2042" w:rsidP="00584217">
            <w:pPr>
              <w:spacing w:after="160" w:line="259" w:lineRule="auto"/>
            </w:pPr>
            <w:r>
              <w:t>WF.IO-L-IND-3-01B</w:t>
            </w:r>
          </w:p>
        </w:tc>
        <w:tc>
          <w:tcPr>
            <w:tcW w:w="4150" w:type="dxa"/>
            <w:noWrap/>
          </w:tcPr>
          <w:p w14:paraId="5789CD4B" w14:textId="49056D9B" w:rsidR="00584217" w:rsidRPr="00584217" w:rsidRDefault="18EE2042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raktyczna</w:t>
            </w:r>
            <w:proofErr w:type="spellEnd"/>
            <w:r>
              <w:t xml:space="preserve"> </w:t>
            </w:r>
            <w:proofErr w:type="spellStart"/>
            <w:r>
              <w:t>nauka</w:t>
            </w:r>
            <w:proofErr w:type="spellEnd"/>
            <w:r>
              <w:t xml:space="preserve"> </w:t>
            </w:r>
            <w:proofErr w:type="spellStart"/>
            <w:r w:rsidR="1233B1DA">
              <w:t>języka</w:t>
            </w:r>
            <w:proofErr w:type="spellEnd"/>
            <w:r w:rsidR="1233B1DA">
              <w:t xml:space="preserve"> </w:t>
            </w:r>
            <w:proofErr w:type="spellStart"/>
            <w:r>
              <w:t>hindi</w:t>
            </w:r>
            <w:proofErr w:type="spellEnd"/>
          </w:p>
        </w:tc>
        <w:tc>
          <w:tcPr>
            <w:tcW w:w="4396" w:type="dxa"/>
            <w:noWrap/>
          </w:tcPr>
          <w:p w14:paraId="5C959002" w14:textId="06967DE0" w:rsidR="00584217" w:rsidRPr="00584217" w:rsidRDefault="18EE2042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gr</w:t>
            </w:r>
            <w:proofErr w:type="spellEnd"/>
            <w:r>
              <w:t xml:space="preserve"> Małgorzata </w:t>
            </w:r>
            <w:proofErr w:type="spellStart"/>
            <w:r>
              <w:t>Sadkowska</w:t>
            </w:r>
            <w:proofErr w:type="spellEnd"/>
          </w:p>
        </w:tc>
        <w:tc>
          <w:tcPr>
            <w:tcW w:w="4217" w:type="dxa"/>
          </w:tcPr>
          <w:p w14:paraId="70C28DCA" w14:textId="1782A7FB" w:rsidR="00584217" w:rsidRPr="00584217" w:rsidRDefault="18EE2042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.05.21</w:t>
            </w:r>
            <w:r w:rsidR="155B6A72">
              <w:t xml:space="preserve">, </w:t>
            </w:r>
            <w:r w:rsidR="00683881">
              <w:t>godz.</w:t>
            </w:r>
            <w:r w:rsidR="155B6A72">
              <w:t xml:space="preserve"> 8.00</w:t>
            </w:r>
          </w:p>
        </w:tc>
      </w:tr>
      <w:tr w:rsidR="00584217" w:rsidRPr="00584217" w14:paraId="62EE2C3B" w14:textId="77777777" w:rsidTr="763DF860">
        <w:trPr>
          <w:gridAfter w:val="1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447FEBD4" w14:textId="271A4180" w:rsidR="00584217" w:rsidRPr="00DE4A11" w:rsidRDefault="00DE4A11" w:rsidP="27802C32">
            <w:pPr>
              <w:spacing w:after="160" w:line="259" w:lineRule="auto"/>
            </w:pPr>
            <w:r w:rsidRPr="00DE4A11">
              <w:t>WF.IO-L-IND-3-19B</w:t>
            </w:r>
          </w:p>
        </w:tc>
        <w:tc>
          <w:tcPr>
            <w:tcW w:w="4150" w:type="dxa"/>
            <w:noWrap/>
          </w:tcPr>
          <w:p w14:paraId="7A86F35D" w14:textId="0FC6A8CC" w:rsidR="00584217" w:rsidRPr="00584217" w:rsidRDefault="00DE4A11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27802C32">
              <w:rPr>
                <w:lang w:val="pl-PL"/>
              </w:rPr>
              <w:t>Literatura regionu - Literatura hindi</w:t>
            </w:r>
          </w:p>
        </w:tc>
        <w:tc>
          <w:tcPr>
            <w:tcW w:w="4396" w:type="dxa"/>
            <w:noWrap/>
          </w:tcPr>
          <w:p w14:paraId="4CD58380" w14:textId="4978C3F2" w:rsidR="00DE4A11" w:rsidRDefault="00DE4A11" w:rsidP="00DE4A11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d</w:t>
            </w:r>
            <w:r w:rsidRPr="27802C32">
              <w:rPr>
                <w:lang w:val="pl-PL"/>
              </w:rPr>
              <w:t>r Piotr Borek</w:t>
            </w:r>
          </w:p>
          <w:p w14:paraId="26331E57" w14:textId="327A4A97" w:rsidR="00584217" w:rsidRPr="00584217" w:rsidRDefault="00584217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217" w:type="dxa"/>
          </w:tcPr>
          <w:p w14:paraId="0492266C" w14:textId="7C3545A3" w:rsidR="00DE4A11" w:rsidRDefault="00DE4A11" w:rsidP="00DE4A11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 w:rsidRPr="27802C32">
              <w:rPr>
                <w:lang w:val="pl-PL"/>
              </w:rPr>
              <w:t xml:space="preserve">21.06.2021, </w:t>
            </w:r>
            <w:r w:rsidR="00683881">
              <w:rPr>
                <w:lang w:val="pl-PL"/>
              </w:rPr>
              <w:t>godz.</w:t>
            </w:r>
            <w:r w:rsidRPr="27802C32">
              <w:rPr>
                <w:lang w:val="pl-PL"/>
              </w:rPr>
              <w:t xml:space="preserve"> 10:00</w:t>
            </w:r>
          </w:p>
          <w:p w14:paraId="121FA448" w14:textId="22E47C1E" w:rsidR="00584217" w:rsidRPr="00584217" w:rsidRDefault="00584217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</w:tr>
      <w:tr w:rsidR="00584217" w:rsidRPr="00584217" w14:paraId="755CCFB8" w14:textId="77777777" w:rsidTr="763DF86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22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tbl>
            <w:tblPr>
              <w:tblStyle w:val="Zwykatabela1"/>
              <w:tblW w:w="0" w:type="auto"/>
              <w:tblLook w:val="04A0" w:firstRow="1" w:lastRow="0" w:firstColumn="1" w:lastColumn="0" w:noHBand="0" w:noVBand="1"/>
            </w:tblPr>
            <w:tblGrid>
              <w:gridCol w:w="887"/>
            </w:tblGrid>
            <w:tr w:rsidR="009E2D9C" w14:paraId="5C2FA967" w14:textId="77777777" w:rsidTr="009E2D9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8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87" w:type="dxa"/>
                </w:tcPr>
                <w:p w14:paraId="4167B820" w14:textId="0DEAEB5F" w:rsidR="009E2D9C" w:rsidRDefault="009E2D9C" w:rsidP="1F3919F9">
                  <w:pPr>
                    <w:spacing w:after="160" w:line="259" w:lineRule="auto"/>
                    <w:rPr>
                      <w:rFonts w:asciiTheme="majorHAnsi" w:eastAsiaTheme="majorEastAsia" w:hAnsiTheme="majorHAnsi" w:cstheme="majorBidi"/>
                      <w:sz w:val="20"/>
                      <w:szCs w:val="20"/>
                    </w:rPr>
                  </w:pPr>
                  <w:r w:rsidRPr="1F3919F9">
                    <w:rPr>
                      <w:rFonts w:asciiTheme="majorHAnsi" w:eastAsiaTheme="majorEastAsia" w:hAnsiTheme="majorHAnsi" w:cstheme="majorBidi"/>
                    </w:rPr>
                    <w:t>WF.IO-L-IND-3-01B</w:t>
                  </w:r>
                </w:p>
              </w:tc>
            </w:tr>
          </w:tbl>
          <w:p w14:paraId="6623B79C" w14:textId="521EF391" w:rsidR="00584217" w:rsidRPr="00584217" w:rsidRDefault="00584217" w:rsidP="00584217">
            <w:pPr>
              <w:spacing w:after="160" w:line="259" w:lineRule="auto"/>
            </w:pPr>
          </w:p>
        </w:tc>
        <w:tc>
          <w:tcPr>
            <w:tcW w:w="4150" w:type="dxa"/>
            <w:noWrap/>
          </w:tcPr>
          <w:p w14:paraId="0347D642" w14:textId="09689606" w:rsidR="00584217" w:rsidRPr="00584217" w:rsidRDefault="00F5620D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F3919F9">
              <w:rPr>
                <w:lang w:val="pl-PL"/>
              </w:rPr>
              <w:t>Praktyczna nauka języka hindi</w:t>
            </w:r>
          </w:p>
        </w:tc>
        <w:tc>
          <w:tcPr>
            <w:tcW w:w="4396" w:type="dxa"/>
            <w:noWrap/>
          </w:tcPr>
          <w:p w14:paraId="75F35BBE" w14:textId="155D2053" w:rsidR="00584217" w:rsidRPr="00584217" w:rsidRDefault="00F5620D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</w:t>
            </w:r>
            <w:r w:rsidR="0EA18095">
              <w:t>gr</w:t>
            </w:r>
            <w:proofErr w:type="spellEnd"/>
            <w:r w:rsidR="0EA18095">
              <w:t xml:space="preserve"> Umesh </w:t>
            </w:r>
            <w:proofErr w:type="spellStart"/>
            <w:r w:rsidR="0EA18095">
              <w:t>Nautiyal</w:t>
            </w:r>
            <w:proofErr w:type="spellEnd"/>
          </w:p>
        </w:tc>
        <w:tc>
          <w:tcPr>
            <w:tcW w:w="4217" w:type="dxa"/>
          </w:tcPr>
          <w:p w14:paraId="35CC3011" w14:textId="5757A6B1" w:rsidR="00584217" w:rsidRPr="00584217" w:rsidRDefault="0EA18095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F3919F9">
              <w:rPr>
                <w:lang w:val="pl-PL"/>
              </w:rPr>
              <w:t>02.06.21</w:t>
            </w:r>
            <w:r w:rsidR="5FD9DB17" w:rsidRPr="1F3919F9">
              <w:rPr>
                <w:lang w:val="pl-PL"/>
              </w:rPr>
              <w:t xml:space="preserve">, </w:t>
            </w:r>
            <w:r w:rsidR="00683881">
              <w:rPr>
                <w:lang w:val="pl-PL"/>
              </w:rPr>
              <w:t>godz.</w:t>
            </w:r>
            <w:r w:rsidR="5FD9DB17" w:rsidRPr="1F3919F9">
              <w:rPr>
                <w:lang w:val="pl-PL"/>
              </w:rPr>
              <w:t xml:space="preserve"> 09.45</w:t>
            </w:r>
          </w:p>
        </w:tc>
      </w:tr>
      <w:tr w:rsidR="00584217" w:rsidRPr="00584217" w14:paraId="1A4DD067" w14:textId="77777777" w:rsidTr="763DF86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499B3FE" w14:textId="38ADAC37" w:rsidR="00584217" w:rsidRPr="00584217" w:rsidRDefault="00584217" w:rsidP="00584217">
            <w:pPr>
              <w:spacing w:after="160" w:line="259" w:lineRule="auto"/>
              <w:rPr>
                <w:lang w:val="pl-PL"/>
              </w:rPr>
            </w:pPr>
          </w:p>
        </w:tc>
        <w:tc>
          <w:tcPr>
            <w:tcW w:w="4150" w:type="dxa"/>
            <w:noWrap/>
          </w:tcPr>
          <w:p w14:paraId="179ACB5A" w14:textId="13EAFB0C" w:rsidR="00584217" w:rsidRPr="00584217" w:rsidRDefault="00584217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396" w:type="dxa"/>
            <w:noWrap/>
          </w:tcPr>
          <w:p w14:paraId="2877F864" w14:textId="24134FD9" w:rsidR="00584217" w:rsidRPr="00584217" w:rsidRDefault="00584217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4217" w:type="dxa"/>
            <w:noWrap/>
          </w:tcPr>
          <w:p w14:paraId="1D80CCC0" w14:textId="123205C0" w:rsidR="00584217" w:rsidRPr="00584217" w:rsidRDefault="00584217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222" w:type="dxa"/>
            <w:noWrap/>
            <w:hideMark/>
          </w:tcPr>
          <w:p w14:paraId="713BB2F8" w14:textId="77777777" w:rsidR="00584217" w:rsidRPr="00584217" w:rsidRDefault="00584217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</w:tr>
    </w:tbl>
    <w:p w14:paraId="064E65E4" w14:textId="77777777" w:rsidR="00584217" w:rsidRPr="00584217" w:rsidRDefault="00584217" w:rsidP="00584217">
      <w:pPr>
        <w:rPr>
          <w:lang w:val="pl-PL"/>
        </w:rPr>
      </w:pPr>
    </w:p>
    <w:p w14:paraId="148C67E6" w14:textId="77777777" w:rsidR="00584217" w:rsidRDefault="00584217" w:rsidP="00584217">
      <w:pPr>
        <w:rPr>
          <w:lang w:val="pl-PL"/>
        </w:rPr>
      </w:pPr>
    </w:p>
    <w:p w14:paraId="08A78F3C" w14:textId="120CEA7D" w:rsidR="00584217" w:rsidRPr="00584217" w:rsidRDefault="00584217" w:rsidP="00584217">
      <w:pPr>
        <w:jc w:val="center"/>
        <w:rPr>
          <w:lang w:val="pl-PL"/>
        </w:rPr>
      </w:pPr>
      <w:r w:rsidRPr="00584217">
        <w:rPr>
          <w:lang w:val="pl-PL"/>
        </w:rPr>
        <w:t>I SUM</w:t>
      </w:r>
    </w:p>
    <w:p w14:paraId="1F2E9524" w14:textId="77777777" w:rsidR="00584217" w:rsidRPr="00584217" w:rsidRDefault="00584217" w:rsidP="00584217">
      <w:pPr>
        <w:rPr>
          <w:lang w:val="pl-PL"/>
        </w:rPr>
      </w:pPr>
    </w:p>
    <w:tbl>
      <w:tblPr>
        <w:tblStyle w:val="Zwykatabela1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5104"/>
        <w:gridCol w:w="3287"/>
      </w:tblGrid>
      <w:tr w:rsidR="00584217" w:rsidRPr="00584217" w14:paraId="4910A6C8" w14:textId="77777777" w:rsidTr="763DF8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91C3D39" w14:textId="77777777" w:rsidR="00584217" w:rsidRPr="00584217" w:rsidRDefault="00584217" w:rsidP="00584217">
            <w:pPr>
              <w:spacing w:after="160" w:line="259" w:lineRule="auto"/>
            </w:pPr>
            <w:proofErr w:type="spellStart"/>
            <w:r w:rsidRPr="00584217">
              <w:t>Kod</w:t>
            </w:r>
            <w:proofErr w:type="spellEnd"/>
            <w:r w:rsidRPr="00584217">
              <w:t xml:space="preserve"> </w:t>
            </w:r>
            <w:proofErr w:type="spellStart"/>
            <w:r w:rsidRPr="00584217"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2B65A7EC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84217">
              <w:t xml:space="preserve">Nazwa </w:t>
            </w:r>
            <w:proofErr w:type="spellStart"/>
            <w:r w:rsidRPr="00584217">
              <w:t>przedmiotu</w:t>
            </w:r>
            <w:proofErr w:type="spellEnd"/>
          </w:p>
        </w:tc>
        <w:tc>
          <w:tcPr>
            <w:tcW w:w="5104" w:type="dxa"/>
            <w:noWrap/>
          </w:tcPr>
          <w:p w14:paraId="75E7D801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84217">
              <w:t>Prowadzący</w:t>
            </w:r>
            <w:proofErr w:type="spellEnd"/>
          </w:p>
        </w:tc>
        <w:tc>
          <w:tcPr>
            <w:tcW w:w="3287" w:type="dxa"/>
            <w:noWrap/>
          </w:tcPr>
          <w:p w14:paraId="5A56A54F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84217">
              <w:t>termin</w:t>
            </w:r>
            <w:proofErr w:type="spellEnd"/>
          </w:p>
        </w:tc>
      </w:tr>
      <w:tr w:rsidR="00584217" w:rsidRPr="00584217" w14:paraId="5A252536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1EDB33C1" w14:textId="015E5CD8" w:rsidR="00584217" w:rsidRPr="00584217" w:rsidRDefault="38781AD5" w:rsidP="1890F1E7">
            <w:pPr>
              <w:spacing w:after="160" w:line="259" w:lineRule="auto"/>
              <w:rPr>
                <w:rFonts w:asciiTheme="majorHAnsi" w:eastAsiaTheme="majorEastAsia" w:hAnsiTheme="majorHAnsi" w:cstheme="majorBidi"/>
              </w:rPr>
            </w:pPr>
            <w:r w:rsidRPr="1890F1E7">
              <w:rPr>
                <w:rFonts w:asciiTheme="majorHAnsi" w:eastAsiaTheme="majorEastAsia" w:hAnsiTheme="majorHAnsi" w:cstheme="majorBidi"/>
              </w:rPr>
              <w:t>WF.IO-M-IND-1-04B</w:t>
            </w:r>
          </w:p>
        </w:tc>
        <w:tc>
          <w:tcPr>
            <w:tcW w:w="4150" w:type="dxa"/>
            <w:noWrap/>
          </w:tcPr>
          <w:p w14:paraId="5A5D3892" w14:textId="2DF2DCE5" w:rsidR="00584217" w:rsidRPr="00584217" w:rsidRDefault="2C9DE8D9" w:rsidP="1890F1E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Praktyczna nauka hindi-urdu</w:t>
            </w:r>
          </w:p>
        </w:tc>
        <w:tc>
          <w:tcPr>
            <w:tcW w:w="5104" w:type="dxa"/>
            <w:noWrap/>
          </w:tcPr>
          <w:p w14:paraId="4550217D" w14:textId="45F55B8C" w:rsidR="00584217" w:rsidRPr="00584217" w:rsidRDefault="17984104" w:rsidP="1890F1E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mgr Magdalena Varga</w:t>
            </w:r>
          </w:p>
        </w:tc>
        <w:tc>
          <w:tcPr>
            <w:tcW w:w="3287" w:type="dxa"/>
            <w:noWrap/>
          </w:tcPr>
          <w:p w14:paraId="2E219A31" w14:textId="34452A9E" w:rsidR="00584217" w:rsidRPr="00584217" w:rsidRDefault="0CBDB707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763DF860">
              <w:rPr>
                <w:lang w:val="pl-PL"/>
              </w:rPr>
              <w:t>23.06.</w:t>
            </w:r>
            <w:r w:rsidR="09DB8443" w:rsidRPr="763DF860">
              <w:rPr>
                <w:lang w:val="pl-PL"/>
              </w:rPr>
              <w:t>, godz. 11.00</w:t>
            </w:r>
          </w:p>
        </w:tc>
      </w:tr>
      <w:tr w:rsidR="00584217" w:rsidRPr="00584217" w14:paraId="65C5E0DE" w14:textId="77777777" w:rsidTr="763DF8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E117988" w14:textId="3FBA15AA" w:rsidR="00584217" w:rsidRPr="00584217" w:rsidRDefault="16BF89EA" w:rsidP="1890F1E7">
            <w:pPr>
              <w:spacing w:after="160" w:line="259" w:lineRule="auto"/>
              <w:rPr>
                <w:rFonts w:eastAsia="Calibri Light" w:cs="Calibri Light"/>
              </w:rPr>
            </w:pPr>
            <w:r w:rsidRPr="1890F1E7">
              <w:rPr>
                <w:rFonts w:eastAsia="Calibri Light" w:cs="Calibri Light"/>
              </w:rPr>
              <w:t>WF.IO-M-IND-1-24B</w:t>
            </w:r>
          </w:p>
        </w:tc>
        <w:tc>
          <w:tcPr>
            <w:tcW w:w="4150" w:type="dxa"/>
            <w:noWrap/>
          </w:tcPr>
          <w:p w14:paraId="5F704C57" w14:textId="039CE2A1" w:rsidR="00584217" w:rsidRPr="00584217" w:rsidRDefault="52D57AE8" w:rsidP="1890F1E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 w:rsidRPr="1890F1E7">
              <w:rPr>
                <w:lang w:val="pl-PL"/>
              </w:rPr>
              <w:t>Drugi język indyjski - język tamilski I</w:t>
            </w:r>
          </w:p>
        </w:tc>
        <w:tc>
          <w:tcPr>
            <w:tcW w:w="5104" w:type="dxa"/>
            <w:noWrap/>
          </w:tcPr>
          <w:p w14:paraId="722DA20F" w14:textId="1362D525" w:rsidR="00584217" w:rsidRPr="00584217" w:rsidRDefault="69C901DC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</w:t>
            </w:r>
            <w:r w:rsidR="52D57AE8">
              <w:t>r</w:t>
            </w:r>
            <w:proofErr w:type="spellEnd"/>
            <w:r w:rsidR="52D57AE8">
              <w:t xml:space="preserve"> Anna </w:t>
            </w:r>
            <w:proofErr w:type="spellStart"/>
            <w:r w:rsidR="52D57AE8">
              <w:t>Nitecka</w:t>
            </w:r>
            <w:proofErr w:type="spellEnd"/>
          </w:p>
        </w:tc>
        <w:tc>
          <w:tcPr>
            <w:tcW w:w="3287" w:type="dxa"/>
            <w:noWrap/>
          </w:tcPr>
          <w:p w14:paraId="5BAF0E56" w14:textId="3F667A5C" w:rsidR="00584217" w:rsidRPr="00584217" w:rsidRDefault="52D57AE8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7.06.2021, godz. </w:t>
            </w:r>
            <w:r w:rsidR="6F41C47B">
              <w:t>09.30</w:t>
            </w:r>
          </w:p>
        </w:tc>
      </w:tr>
      <w:tr w:rsidR="00584217" w:rsidRPr="00584217" w14:paraId="18A781B6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3508681" w14:textId="2A0DA802" w:rsidR="00584217" w:rsidRPr="00584217" w:rsidRDefault="5C2F0DC2" w:rsidP="1890F1E7">
            <w:pPr>
              <w:spacing w:after="160" w:line="259" w:lineRule="auto"/>
              <w:rPr>
                <w:rFonts w:eastAsia="Calibri Light" w:cs="Calibri Light"/>
              </w:rPr>
            </w:pPr>
            <w:r w:rsidRPr="1890F1E7">
              <w:rPr>
                <w:rFonts w:eastAsia="Calibri Light" w:cs="Calibri Light"/>
              </w:rPr>
              <w:t>WF.IO-M-IND-1-27B</w:t>
            </w:r>
          </w:p>
        </w:tc>
        <w:tc>
          <w:tcPr>
            <w:tcW w:w="4150" w:type="dxa"/>
            <w:noWrap/>
          </w:tcPr>
          <w:p w14:paraId="7344E53E" w14:textId="505D8B72" w:rsidR="00584217" w:rsidRPr="00584217" w:rsidRDefault="5C2F0DC2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Filozofia</w:t>
            </w:r>
            <w:proofErr w:type="spellEnd"/>
            <w:r>
              <w:t xml:space="preserve"> </w:t>
            </w:r>
            <w:proofErr w:type="spellStart"/>
            <w:r>
              <w:t>indyjska</w:t>
            </w:r>
            <w:proofErr w:type="spellEnd"/>
            <w:r>
              <w:t xml:space="preserve"> II</w:t>
            </w:r>
          </w:p>
        </w:tc>
        <w:tc>
          <w:tcPr>
            <w:tcW w:w="5104" w:type="dxa"/>
            <w:noWrap/>
          </w:tcPr>
          <w:p w14:paraId="78F8E6D0" w14:textId="1362D525" w:rsidR="00584217" w:rsidRPr="00584217" w:rsidRDefault="5C2F0DC2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dr</w:t>
            </w:r>
            <w:proofErr w:type="spellEnd"/>
            <w:r>
              <w:t xml:space="preserve"> Anna </w:t>
            </w:r>
            <w:proofErr w:type="spellStart"/>
            <w:r>
              <w:t>Nitecka</w:t>
            </w:r>
            <w:proofErr w:type="spellEnd"/>
          </w:p>
          <w:p w14:paraId="351B6865" w14:textId="0628136A" w:rsidR="00584217" w:rsidRPr="00584217" w:rsidRDefault="00584217" w:rsidP="1890F1E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287" w:type="dxa"/>
            <w:noWrap/>
          </w:tcPr>
          <w:p w14:paraId="18845A55" w14:textId="2A826869" w:rsidR="00584217" w:rsidRPr="00584217" w:rsidRDefault="5C2F0DC2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6.2021, godz. 10.00</w:t>
            </w:r>
          </w:p>
          <w:p w14:paraId="23FF6A8E" w14:textId="380F7912" w:rsidR="00584217" w:rsidRPr="00584217" w:rsidRDefault="00584217" w:rsidP="1890F1E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</w:p>
        </w:tc>
      </w:tr>
      <w:tr w:rsidR="00584217" w:rsidRPr="00584217" w14:paraId="382D1AE8" w14:textId="77777777" w:rsidTr="763DF8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6D27D877" w14:textId="0EB1825C" w:rsidR="00584217" w:rsidRPr="00584217" w:rsidRDefault="00B0213B" w:rsidP="00584217">
            <w:pPr>
              <w:spacing w:after="160" w:line="259" w:lineRule="auto"/>
            </w:pPr>
            <w:r w:rsidRPr="00B0213B">
              <w:t>WF.IO-M-OR-1-01-B</w:t>
            </w:r>
          </w:p>
        </w:tc>
        <w:tc>
          <w:tcPr>
            <w:tcW w:w="4150" w:type="dxa"/>
            <w:noWrap/>
          </w:tcPr>
          <w:p w14:paraId="2CA833A9" w14:textId="24713B90" w:rsidR="00584217" w:rsidRPr="00584217" w:rsidRDefault="00DE4A11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etodologia</w:t>
            </w:r>
            <w:proofErr w:type="spellEnd"/>
            <w:r>
              <w:t xml:space="preserve"> </w:t>
            </w:r>
            <w:r w:rsidR="00C579E0">
              <w:t xml:space="preserve">badan </w:t>
            </w:r>
            <w:proofErr w:type="spellStart"/>
            <w:r w:rsidR="00C579E0">
              <w:t>literackich</w:t>
            </w:r>
            <w:proofErr w:type="spellEnd"/>
            <w:r w:rsidR="00C579E0">
              <w:t xml:space="preserve"> </w:t>
            </w:r>
          </w:p>
        </w:tc>
        <w:tc>
          <w:tcPr>
            <w:tcW w:w="5104" w:type="dxa"/>
            <w:noWrap/>
          </w:tcPr>
          <w:p w14:paraId="4BD2998F" w14:textId="5E86F6D1" w:rsidR="00584217" w:rsidRPr="00584217" w:rsidRDefault="00C579E0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 xml:space="preserve">dr hab. </w:t>
            </w:r>
            <w:r w:rsidRPr="00C579E0">
              <w:rPr>
                <w:lang w:val="pl-PL"/>
              </w:rPr>
              <w:t>Halina Marlewicz</w:t>
            </w:r>
          </w:p>
        </w:tc>
        <w:tc>
          <w:tcPr>
            <w:tcW w:w="3287" w:type="dxa"/>
            <w:noWrap/>
          </w:tcPr>
          <w:p w14:paraId="50633400" w14:textId="77777777" w:rsidR="00584217" w:rsidRPr="00554E23" w:rsidRDefault="00A50EED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 w:rsidRPr="00554E23">
              <w:rPr>
                <w:lang w:val="pl-PL"/>
              </w:rPr>
              <w:t>terminy wstępne:</w:t>
            </w:r>
          </w:p>
          <w:p w14:paraId="6959E182" w14:textId="0D84A717" w:rsidR="00A50EED" w:rsidRPr="00584217" w:rsidRDefault="00A50EED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4E23">
              <w:rPr>
                <w:lang w:val="pl-PL"/>
              </w:rPr>
              <w:t xml:space="preserve">28 i 29 </w:t>
            </w:r>
            <w:r w:rsidR="00BF0632" w:rsidRPr="00554E23">
              <w:rPr>
                <w:lang w:val="pl-PL"/>
              </w:rPr>
              <w:t xml:space="preserve">czerwca, od godz. </w:t>
            </w:r>
            <w:r w:rsidR="00BF0632">
              <w:t>9.30</w:t>
            </w:r>
          </w:p>
        </w:tc>
      </w:tr>
      <w:tr w:rsidR="79C0160F" w14:paraId="69D755B6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FA482B8" w14:textId="015E5CD8" w:rsidR="1F3919F9" w:rsidRPr="1F3919F9" w:rsidRDefault="1F3919F9" w:rsidP="1F3919F9">
            <w:pPr>
              <w:rPr>
                <w:rFonts w:asciiTheme="majorHAnsi" w:eastAsiaTheme="majorEastAsia" w:hAnsiTheme="majorHAnsi" w:cstheme="majorBidi"/>
              </w:rPr>
            </w:pPr>
            <w:r w:rsidRPr="1F3919F9">
              <w:rPr>
                <w:rFonts w:asciiTheme="majorHAnsi" w:eastAsiaTheme="majorEastAsia" w:hAnsiTheme="majorHAnsi" w:cstheme="majorBidi"/>
              </w:rPr>
              <w:t>WF.IO-M-IND-1-04B</w:t>
            </w:r>
          </w:p>
        </w:tc>
        <w:tc>
          <w:tcPr>
            <w:tcW w:w="4150" w:type="dxa"/>
            <w:noWrap/>
          </w:tcPr>
          <w:p w14:paraId="676CBA13" w14:textId="2DF2DCE5" w:rsidR="1F3919F9" w:rsidRPr="1F3919F9" w:rsidRDefault="1F3919F9" w:rsidP="1F3919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 w:rsidRPr="1F3919F9">
              <w:rPr>
                <w:lang w:val="pl-PL"/>
              </w:rPr>
              <w:t>Praktyczna nauka hindi-urdu</w:t>
            </w:r>
          </w:p>
        </w:tc>
        <w:tc>
          <w:tcPr>
            <w:tcW w:w="5104" w:type="dxa"/>
            <w:noWrap/>
          </w:tcPr>
          <w:p w14:paraId="4F6DD233" w14:textId="6ED068CB" w:rsidR="79C0160F" w:rsidRDefault="00683881" w:rsidP="79C0160F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l-PL"/>
              </w:rPr>
            </w:pPr>
            <w:r>
              <w:rPr>
                <w:lang w:val="pl-PL"/>
              </w:rPr>
              <w:t>m</w:t>
            </w:r>
            <w:r w:rsidR="720BEC40" w:rsidRPr="1F3919F9">
              <w:rPr>
                <w:lang w:val="pl-PL"/>
              </w:rPr>
              <w:t xml:space="preserve">gr </w:t>
            </w:r>
            <w:proofErr w:type="spellStart"/>
            <w:r w:rsidR="720BEC40" w:rsidRPr="1F3919F9">
              <w:rPr>
                <w:lang w:val="pl-PL"/>
              </w:rPr>
              <w:t>Umesh</w:t>
            </w:r>
            <w:proofErr w:type="spellEnd"/>
            <w:r w:rsidR="720BEC40" w:rsidRPr="1F3919F9">
              <w:rPr>
                <w:lang w:val="pl-PL"/>
              </w:rPr>
              <w:t xml:space="preserve"> </w:t>
            </w:r>
            <w:proofErr w:type="spellStart"/>
            <w:r w:rsidR="720BEC40" w:rsidRPr="1F3919F9">
              <w:rPr>
                <w:lang w:val="pl-PL"/>
              </w:rPr>
              <w:t>Nautiyal</w:t>
            </w:r>
            <w:proofErr w:type="spellEnd"/>
          </w:p>
        </w:tc>
        <w:tc>
          <w:tcPr>
            <w:tcW w:w="3287" w:type="dxa"/>
            <w:noWrap/>
          </w:tcPr>
          <w:p w14:paraId="169850DB" w14:textId="7EAF6244" w:rsidR="79C0160F" w:rsidRDefault="720BEC40" w:rsidP="79C0160F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06.21</w:t>
            </w:r>
            <w:r w:rsidR="79D55587">
              <w:t>, g</w:t>
            </w:r>
            <w:r w:rsidR="00683881">
              <w:t>odz</w:t>
            </w:r>
            <w:r w:rsidR="79D55587">
              <w:t>. 08.00</w:t>
            </w:r>
          </w:p>
        </w:tc>
      </w:tr>
      <w:tr w:rsidR="79C0160F" w14:paraId="77DF7199" w14:textId="77777777" w:rsidTr="763DF8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2BC6FFB" w14:textId="7DC260B1" w:rsidR="79C0160F" w:rsidRDefault="79C0160F" w:rsidP="79C0160F">
            <w:pPr>
              <w:spacing w:line="259" w:lineRule="auto"/>
            </w:pPr>
          </w:p>
        </w:tc>
        <w:tc>
          <w:tcPr>
            <w:tcW w:w="4150" w:type="dxa"/>
            <w:noWrap/>
          </w:tcPr>
          <w:p w14:paraId="4C915E11" w14:textId="4A42607E" w:rsidR="79C0160F" w:rsidRDefault="79C0160F" w:rsidP="79C016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04" w:type="dxa"/>
            <w:noWrap/>
          </w:tcPr>
          <w:p w14:paraId="72985020" w14:textId="15F5A9A1" w:rsidR="79C0160F" w:rsidRDefault="79C0160F" w:rsidP="79C016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</w:p>
        </w:tc>
        <w:tc>
          <w:tcPr>
            <w:tcW w:w="3287" w:type="dxa"/>
            <w:noWrap/>
          </w:tcPr>
          <w:p w14:paraId="49F165D1" w14:textId="4DC05F61" w:rsidR="79C0160F" w:rsidRDefault="79C0160F" w:rsidP="79C016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56E1897" w14:textId="77777777" w:rsidR="00584217" w:rsidRPr="00584217" w:rsidRDefault="00584217" w:rsidP="00584217">
      <w:pPr>
        <w:rPr>
          <w:lang w:val="pl-PL"/>
        </w:rPr>
      </w:pPr>
    </w:p>
    <w:p w14:paraId="5BB21852" w14:textId="77777777" w:rsidR="00584217" w:rsidRPr="00584217" w:rsidRDefault="00584217" w:rsidP="00584217">
      <w:pPr>
        <w:rPr>
          <w:lang w:val="pl-PL"/>
        </w:rPr>
      </w:pPr>
    </w:p>
    <w:p w14:paraId="5A5BD5DB" w14:textId="77777777" w:rsidR="00584217" w:rsidRPr="00584217" w:rsidRDefault="00584217" w:rsidP="00584217">
      <w:pPr>
        <w:rPr>
          <w:lang w:val="pl-PL"/>
        </w:rPr>
      </w:pPr>
    </w:p>
    <w:p w14:paraId="10282B1F" w14:textId="77777777" w:rsidR="00584217" w:rsidRPr="00584217" w:rsidRDefault="00584217" w:rsidP="00584217">
      <w:pPr>
        <w:rPr>
          <w:lang w:val="pl-PL"/>
        </w:rPr>
      </w:pPr>
    </w:p>
    <w:p w14:paraId="700B01B3" w14:textId="77777777" w:rsidR="00584217" w:rsidRPr="00584217" w:rsidRDefault="00584217" w:rsidP="00584217">
      <w:pPr>
        <w:rPr>
          <w:lang w:val="pl-PL"/>
        </w:rPr>
      </w:pPr>
    </w:p>
    <w:p w14:paraId="5B5F4534" w14:textId="77777777" w:rsidR="00584217" w:rsidRPr="00584217" w:rsidRDefault="00584217" w:rsidP="00584217">
      <w:pPr>
        <w:rPr>
          <w:lang w:val="pl-PL"/>
        </w:rPr>
      </w:pPr>
    </w:p>
    <w:p w14:paraId="1ECC233A" w14:textId="77777777" w:rsidR="00584217" w:rsidRDefault="00584217" w:rsidP="00584217">
      <w:pPr>
        <w:rPr>
          <w:lang w:val="pl-PL"/>
        </w:rPr>
      </w:pPr>
    </w:p>
    <w:p w14:paraId="22E2D8BF" w14:textId="77777777" w:rsidR="00584217" w:rsidRDefault="00584217" w:rsidP="00584217">
      <w:pPr>
        <w:rPr>
          <w:lang w:val="pl-PL"/>
        </w:rPr>
      </w:pPr>
    </w:p>
    <w:p w14:paraId="21776BE2" w14:textId="77777777" w:rsidR="00584217" w:rsidRDefault="00584217" w:rsidP="00584217">
      <w:pPr>
        <w:rPr>
          <w:lang w:val="pl-PL"/>
        </w:rPr>
      </w:pPr>
    </w:p>
    <w:p w14:paraId="70EEC8D5" w14:textId="73A1CE62" w:rsidR="00584217" w:rsidRPr="00584217" w:rsidRDefault="00584217" w:rsidP="00584217">
      <w:pPr>
        <w:jc w:val="center"/>
        <w:rPr>
          <w:lang w:val="pl-PL"/>
        </w:rPr>
      </w:pPr>
      <w:r w:rsidRPr="00584217">
        <w:rPr>
          <w:lang w:val="pl-PL"/>
        </w:rPr>
        <w:t>II SUM</w:t>
      </w:r>
    </w:p>
    <w:p w14:paraId="139B97A1" w14:textId="77777777" w:rsidR="00584217" w:rsidRPr="00584217" w:rsidRDefault="00584217" w:rsidP="00584217">
      <w:pPr>
        <w:rPr>
          <w:lang w:val="pl-PL"/>
        </w:rPr>
      </w:pPr>
    </w:p>
    <w:tbl>
      <w:tblPr>
        <w:tblStyle w:val="Tabelasiatki6kolorowaakcent3"/>
        <w:tblW w:w="0" w:type="auto"/>
        <w:tblLook w:val="04A0" w:firstRow="1" w:lastRow="0" w:firstColumn="1" w:lastColumn="0" w:noHBand="0" w:noVBand="1"/>
      </w:tblPr>
      <w:tblGrid>
        <w:gridCol w:w="1514"/>
        <w:gridCol w:w="4150"/>
        <w:gridCol w:w="6664"/>
        <w:gridCol w:w="1727"/>
      </w:tblGrid>
      <w:tr w:rsidR="00584217" w:rsidRPr="00584217" w14:paraId="353DF644" w14:textId="77777777" w:rsidTr="763DF8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5314C5E4" w14:textId="77777777" w:rsidR="00584217" w:rsidRPr="00584217" w:rsidRDefault="00584217" w:rsidP="00584217">
            <w:pPr>
              <w:spacing w:after="160" w:line="259" w:lineRule="auto"/>
              <w:rPr>
                <w:color w:val="auto"/>
              </w:rPr>
            </w:pPr>
            <w:proofErr w:type="spellStart"/>
            <w:r w:rsidRPr="00584217">
              <w:rPr>
                <w:color w:val="auto"/>
              </w:rPr>
              <w:t>Kod</w:t>
            </w:r>
            <w:proofErr w:type="spellEnd"/>
            <w:r w:rsidRPr="00584217">
              <w:rPr>
                <w:color w:val="auto"/>
              </w:rPr>
              <w:t xml:space="preserve"> </w:t>
            </w:r>
            <w:proofErr w:type="spellStart"/>
            <w:r w:rsidRPr="00584217">
              <w:rPr>
                <w:color w:val="auto"/>
              </w:rPr>
              <w:t>przedmiotu</w:t>
            </w:r>
            <w:proofErr w:type="spellEnd"/>
          </w:p>
        </w:tc>
        <w:tc>
          <w:tcPr>
            <w:tcW w:w="4150" w:type="dxa"/>
            <w:noWrap/>
          </w:tcPr>
          <w:p w14:paraId="5EF8A3D4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584217">
              <w:rPr>
                <w:color w:val="auto"/>
              </w:rPr>
              <w:t xml:space="preserve">Nazwa </w:t>
            </w:r>
            <w:proofErr w:type="spellStart"/>
            <w:r w:rsidRPr="00584217">
              <w:rPr>
                <w:color w:val="auto"/>
              </w:rPr>
              <w:t>przedmiotu</w:t>
            </w:r>
            <w:proofErr w:type="spellEnd"/>
          </w:p>
        </w:tc>
        <w:tc>
          <w:tcPr>
            <w:tcW w:w="6664" w:type="dxa"/>
            <w:noWrap/>
          </w:tcPr>
          <w:p w14:paraId="03B1DA5B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584217">
              <w:rPr>
                <w:color w:val="auto"/>
              </w:rPr>
              <w:t>Prowadzący</w:t>
            </w:r>
            <w:proofErr w:type="spellEnd"/>
          </w:p>
        </w:tc>
        <w:tc>
          <w:tcPr>
            <w:tcW w:w="1727" w:type="dxa"/>
            <w:noWrap/>
          </w:tcPr>
          <w:p w14:paraId="59127C78" w14:textId="77777777" w:rsidR="00584217" w:rsidRPr="00584217" w:rsidRDefault="00584217" w:rsidP="00584217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584217">
              <w:rPr>
                <w:color w:val="auto"/>
              </w:rPr>
              <w:t>termin</w:t>
            </w:r>
            <w:proofErr w:type="spellEnd"/>
          </w:p>
        </w:tc>
      </w:tr>
      <w:tr w:rsidR="00584217" w:rsidRPr="00584217" w14:paraId="20B79480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51D4D0C" w14:textId="24904B9D" w:rsidR="00584217" w:rsidRPr="00584217" w:rsidRDefault="5627FE29" w:rsidP="23D827B5">
            <w:pPr>
              <w:spacing w:after="160" w:line="259" w:lineRule="auto"/>
              <w:rPr>
                <w:rFonts w:eastAsia="Calibri Light" w:cs="Calibri Light"/>
              </w:rPr>
            </w:pPr>
            <w:r w:rsidRPr="23D827B5">
              <w:rPr>
                <w:rFonts w:eastAsia="Calibri Light" w:cs="Calibri Light"/>
              </w:rPr>
              <w:t>WF.IO-M-IND-2-23B</w:t>
            </w:r>
          </w:p>
        </w:tc>
        <w:tc>
          <w:tcPr>
            <w:tcW w:w="4150" w:type="dxa"/>
            <w:noWrap/>
          </w:tcPr>
          <w:p w14:paraId="70217DA1" w14:textId="291BBAE0" w:rsidR="00584217" w:rsidRPr="00584217" w:rsidRDefault="5627FE29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23D827B5">
              <w:rPr>
                <w:color w:val="auto"/>
                <w:lang w:val="pl-PL"/>
              </w:rPr>
              <w:t>Drugi język indyjski</w:t>
            </w:r>
            <w:r w:rsidR="35E9396C" w:rsidRPr="23D827B5">
              <w:rPr>
                <w:color w:val="auto"/>
                <w:lang w:val="pl-PL"/>
              </w:rPr>
              <w:t xml:space="preserve"> - </w:t>
            </w:r>
            <w:r w:rsidRPr="23D827B5">
              <w:rPr>
                <w:color w:val="auto"/>
                <w:lang w:val="pl-PL"/>
              </w:rPr>
              <w:t>język tamilski II</w:t>
            </w:r>
          </w:p>
        </w:tc>
        <w:tc>
          <w:tcPr>
            <w:tcW w:w="6664" w:type="dxa"/>
            <w:noWrap/>
          </w:tcPr>
          <w:p w14:paraId="4FDD7323" w14:textId="48CEF42D" w:rsidR="00584217" w:rsidRPr="00584217" w:rsidRDefault="7E491F06" w:rsidP="00584217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1890F1E7">
              <w:rPr>
                <w:color w:val="auto"/>
              </w:rPr>
              <w:t>d</w:t>
            </w:r>
            <w:r w:rsidR="42C35B18" w:rsidRPr="1890F1E7">
              <w:rPr>
                <w:color w:val="auto"/>
              </w:rPr>
              <w:t>r</w:t>
            </w:r>
            <w:proofErr w:type="spellEnd"/>
            <w:r w:rsidR="42C35B18" w:rsidRPr="1890F1E7">
              <w:rPr>
                <w:color w:val="auto"/>
              </w:rPr>
              <w:t xml:space="preserve"> Anna </w:t>
            </w:r>
            <w:proofErr w:type="spellStart"/>
            <w:r w:rsidR="42C35B18" w:rsidRPr="1890F1E7">
              <w:rPr>
                <w:color w:val="auto"/>
              </w:rPr>
              <w:t>Nitecka</w:t>
            </w:r>
            <w:proofErr w:type="spellEnd"/>
          </w:p>
        </w:tc>
        <w:tc>
          <w:tcPr>
            <w:tcW w:w="1727" w:type="dxa"/>
            <w:noWrap/>
          </w:tcPr>
          <w:p w14:paraId="6D41D209" w14:textId="76339CCF" w:rsidR="00584217" w:rsidRPr="00584217" w:rsidRDefault="7B06BC30" w:rsidP="23D827B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23D827B5">
              <w:rPr>
                <w:color w:val="auto"/>
              </w:rPr>
              <w:t>14.06.2021,</w:t>
            </w:r>
          </w:p>
          <w:p w14:paraId="7D96E40C" w14:textId="0C159EA6" w:rsidR="00584217" w:rsidRPr="00584217" w:rsidRDefault="7B06BC30" w:rsidP="23D827B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23D827B5">
              <w:rPr>
                <w:color w:val="auto"/>
              </w:rPr>
              <w:t>godz. 15.00</w:t>
            </w:r>
          </w:p>
        </w:tc>
      </w:tr>
      <w:tr w:rsidR="00584217" w:rsidRPr="00584217" w14:paraId="3816F51E" w14:textId="77777777" w:rsidTr="763DF8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shd w:val="clear" w:color="auto" w:fill="auto"/>
            <w:noWrap/>
          </w:tcPr>
          <w:p w14:paraId="3DC8BAF5" w14:textId="3F5194A2" w:rsidR="00584217" w:rsidRPr="00584217" w:rsidRDefault="79ED7E53" w:rsidP="1890F1E7">
            <w:pPr>
              <w:spacing w:after="160" w:line="259" w:lineRule="auto"/>
              <w:rPr>
                <w:rFonts w:asciiTheme="majorHAnsi" w:eastAsiaTheme="majorEastAsia" w:hAnsiTheme="majorHAnsi" w:cstheme="majorBidi"/>
                <w:color w:val="auto"/>
              </w:rPr>
            </w:pPr>
            <w:r w:rsidRPr="1890F1E7">
              <w:rPr>
                <w:rFonts w:asciiTheme="majorHAnsi" w:eastAsiaTheme="majorEastAsia" w:hAnsiTheme="majorHAnsi" w:cstheme="majorBidi"/>
                <w:color w:val="auto"/>
              </w:rPr>
              <w:t>WF.IO-M-IND-2-02B</w:t>
            </w:r>
          </w:p>
        </w:tc>
        <w:tc>
          <w:tcPr>
            <w:tcW w:w="4150" w:type="dxa"/>
            <w:noWrap/>
          </w:tcPr>
          <w:p w14:paraId="58B91548" w14:textId="1B7E0FFD" w:rsidR="00584217" w:rsidRPr="00584217" w:rsidRDefault="79ED7E53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1890F1E7">
              <w:rPr>
                <w:color w:val="auto"/>
                <w:lang w:val="pl-PL"/>
              </w:rPr>
              <w:t>Praktyczna nauka hindi-urdu</w:t>
            </w:r>
          </w:p>
        </w:tc>
        <w:tc>
          <w:tcPr>
            <w:tcW w:w="6664" w:type="dxa"/>
            <w:noWrap/>
          </w:tcPr>
          <w:p w14:paraId="4F72418C" w14:textId="3F8748F8" w:rsidR="00584217" w:rsidRPr="00584217" w:rsidRDefault="2E1BF931" w:rsidP="1890F1E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1890F1E7">
              <w:rPr>
                <w:color w:val="auto"/>
                <w:lang w:val="pl-PL"/>
              </w:rPr>
              <w:t>mgr Magdalena Varga</w:t>
            </w:r>
          </w:p>
        </w:tc>
        <w:tc>
          <w:tcPr>
            <w:tcW w:w="1727" w:type="dxa"/>
            <w:noWrap/>
          </w:tcPr>
          <w:p w14:paraId="6D498241" w14:textId="01CA5B03" w:rsidR="00584217" w:rsidRPr="00584217" w:rsidRDefault="045AF003" w:rsidP="0058421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763DF860">
              <w:rPr>
                <w:color w:val="auto"/>
              </w:rPr>
              <w:t>18.06.</w:t>
            </w:r>
            <w:r w:rsidR="2A80B80E" w:rsidRPr="763DF860">
              <w:rPr>
                <w:color w:val="auto"/>
              </w:rPr>
              <w:t>, godz. 10.00</w:t>
            </w:r>
          </w:p>
        </w:tc>
      </w:tr>
      <w:tr w:rsidR="00584217" w:rsidRPr="00584217" w14:paraId="01EA4C3C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792C63C5" w14:textId="58C126E1" w:rsidR="27802C32" w:rsidRPr="00DE4A11" w:rsidRDefault="27802C32" w:rsidP="27802C32">
            <w:r w:rsidRPr="00DE4A11">
              <w:t>WF.IO-M-IND-2-02B</w:t>
            </w:r>
          </w:p>
        </w:tc>
        <w:tc>
          <w:tcPr>
            <w:tcW w:w="4150" w:type="dxa"/>
            <w:noWrap/>
          </w:tcPr>
          <w:p w14:paraId="504668AD" w14:textId="32D555F2" w:rsidR="27802C32" w:rsidRPr="00DE4A11" w:rsidRDefault="27802C32" w:rsidP="27802C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00DE4A11">
              <w:rPr>
                <w:color w:val="auto"/>
                <w:lang w:val="pl-PL"/>
              </w:rPr>
              <w:t>Praktyczna nauka hindi-urdu</w:t>
            </w:r>
          </w:p>
        </w:tc>
        <w:tc>
          <w:tcPr>
            <w:tcW w:w="6664" w:type="dxa"/>
            <w:noWrap/>
          </w:tcPr>
          <w:p w14:paraId="4EF52CE2" w14:textId="33D4C79E" w:rsidR="27802C32" w:rsidRPr="00DE4A11" w:rsidRDefault="00DE4A11" w:rsidP="27802C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>
              <w:rPr>
                <w:color w:val="auto"/>
                <w:lang w:val="pl-PL"/>
              </w:rPr>
              <w:t>d</w:t>
            </w:r>
            <w:r w:rsidR="27802C32" w:rsidRPr="00DE4A11">
              <w:rPr>
                <w:color w:val="auto"/>
                <w:lang w:val="pl-PL"/>
              </w:rPr>
              <w:t>r Piotr Borek</w:t>
            </w:r>
          </w:p>
        </w:tc>
        <w:tc>
          <w:tcPr>
            <w:tcW w:w="1727" w:type="dxa"/>
            <w:noWrap/>
          </w:tcPr>
          <w:p w14:paraId="2E870EE3" w14:textId="5E85BF8D" w:rsidR="27802C32" w:rsidRPr="00DE4A11" w:rsidRDefault="27802C32" w:rsidP="27802C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 w:rsidRPr="00DE4A11">
              <w:rPr>
                <w:color w:val="auto"/>
                <w:lang w:val="pl-PL"/>
              </w:rPr>
              <w:t>15.06.2021, g</w:t>
            </w:r>
            <w:r w:rsidR="00683881">
              <w:rPr>
                <w:color w:val="auto"/>
                <w:lang w:val="pl-PL"/>
              </w:rPr>
              <w:t>odz</w:t>
            </w:r>
            <w:r w:rsidRPr="00DE4A11">
              <w:rPr>
                <w:color w:val="auto"/>
                <w:lang w:val="pl-PL"/>
              </w:rPr>
              <w:t>. 14:00</w:t>
            </w:r>
          </w:p>
        </w:tc>
      </w:tr>
      <w:tr w:rsidR="79C0160F" w14:paraId="1F1A44EE" w14:textId="77777777" w:rsidTr="763DF8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1A59EB25" w14:textId="3F5194A2" w:rsidR="1F3919F9" w:rsidRPr="1F3919F9" w:rsidRDefault="1F3919F9" w:rsidP="1F3919F9">
            <w:pPr>
              <w:rPr>
                <w:rFonts w:asciiTheme="majorHAnsi" w:eastAsiaTheme="majorEastAsia" w:hAnsiTheme="majorHAnsi" w:cstheme="majorBidi"/>
              </w:rPr>
            </w:pPr>
            <w:r w:rsidRPr="1F3919F9">
              <w:rPr>
                <w:rFonts w:asciiTheme="majorHAnsi" w:eastAsiaTheme="majorEastAsia" w:hAnsiTheme="majorHAnsi" w:cstheme="majorBidi"/>
                <w:color w:val="auto"/>
              </w:rPr>
              <w:t>WF.IO-M-IND-2-02B</w:t>
            </w:r>
          </w:p>
        </w:tc>
        <w:tc>
          <w:tcPr>
            <w:tcW w:w="4150" w:type="dxa"/>
            <w:noWrap/>
          </w:tcPr>
          <w:p w14:paraId="647DB6B2" w14:textId="1B7E0FFD" w:rsidR="1F3919F9" w:rsidRPr="1F3919F9" w:rsidRDefault="1F3919F9" w:rsidP="1F3919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l-PL"/>
              </w:rPr>
            </w:pPr>
            <w:r w:rsidRPr="1F3919F9">
              <w:rPr>
                <w:color w:val="auto"/>
                <w:lang w:val="pl-PL"/>
              </w:rPr>
              <w:t>Praktyczna nauka hindi-urdu</w:t>
            </w:r>
          </w:p>
        </w:tc>
        <w:tc>
          <w:tcPr>
            <w:tcW w:w="6664" w:type="dxa"/>
            <w:noWrap/>
          </w:tcPr>
          <w:p w14:paraId="1E89764C" w14:textId="216BD604" w:rsidR="79C0160F" w:rsidRDefault="00683881" w:rsidP="79C016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  <w:r>
              <w:rPr>
                <w:color w:val="auto"/>
                <w:lang w:val="pl-PL"/>
              </w:rPr>
              <w:t>m</w:t>
            </w:r>
            <w:r w:rsidR="787282A4" w:rsidRPr="1F3919F9">
              <w:rPr>
                <w:color w:val="auto"/>
                <w:lang w:val="pl-PL"/>
              </w:rPr>
              <w:t xml:space="preserve">gr </w:t>
            </w:r>
            <w:proofErr w:type="spellStart"/>
            <w:r w:rsidR="787282A4" w:rsidRPr="1F3919F9">
              <w:rPr>
                <w:color w:val="auto"/>
                <w:lang w:val="pl-PL"/>
              </w:rPr>
              <w:t>Umesh</w:t>
            </w:r>
            <w:proofErr w:type="spellEnd"/>
            <w:r w:rsidR="787282A4" w:rsidRPr="1F3919F9">
              <w:rPr>
                <w:color w:val="auto"/>
                <w:lang w:val="pl-PL"/>
              </w:rPr>
              <w:t xml:space="preserve"> </w:t>
            </w:r>
            <w:proofErr w:type="spellStart"/>
            <w:r w:rsidR="787282A4" w:rsidRPr="1F3919F9">
              <w:rPr>
                <w:color w:val="auto"/>
                <w:lang w:val="pl-PL"/>
              </w:rPr>
              <w:t>Nautiyal</w:t>
            </w:r>
            <w:proofErr w:type="spellEnd"/>
          </w:p>
        </w:tc>
        <w:tc>
          <w:tcPr>
            <w:tcW w:w="1727" w:type="dxa"/>
            <w:noWrap/>
          </w:tcPr>
          <w:p w14:paraId="35DDC1E5" w14:textId="332995AD" w:rsidR="79C0160F" w:rsidRDefault="787282A4" w:rsidP="79C016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1F3919F9">
              <w:rPr>
                <w:color w:val="auto"/>
              </w:rPr>
              <w:t>09.06.21</w:t>
            </w:r>
            <w:r w:rsidR="6BC1EFB2" w:rsidRPr="1F3919F9">
              <w:rPr>
                <w:color w:val="auto"/>
              </w:rPr>
              <w:t>, g</w:t>
            </w:r>
            <w:r w:rsidR="00683881">
              <w:rPr>
                <w:color w:val="auto"/>
              </w:rPr>
              <w:t>odz</w:t>
            </w:r>
            <w:r w:rsidR="6BC1EFB2" w:rsidRPr="1F3919F9">
              <w:rPr>
                <w:color w:val="auto"/>
              </w:rPr>
              <w:t xml:space="preserve">. </w:t>
            </w:r>
            <w:r w:rsidR="00683881">
              <w:rPr>
                <w:color w:val="auto"/>
              </w:rPr>
              <w:t>13</w:t>
            </w:r>
            <w:r w:rsidR="6BC1EFB2" w:rsidRPr="1F3919F9">
              <w:rPr>
                <w:color w:val="auto"/>
              </w:rPr>
              <w:t>.15</w:t>
            </w:r>
          </w:p>
        </w:tc>
      </w:tr>
      <w:tr w:rsidR="79C0160F" w14:paraId="1B784838" w14:textId="77777777" w:rsidTr="763DF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014F7053" w14:textId="49A6DCA7" w:rsidR="79C0160F" w:rsidRDefault="79C0160F" w:rsidP="79C0160F">
            <w:pPr>
              <w:spacing w:line="259" w:lineRule="auto"/>
              <w:rPr>
                <w:color w:val="auto"/>
              </w:rPr>
            </w:pPr>
          </w:p>
        </w:tc>
        <w:tc>
          <w:tcPr>
            <w:tcW w:w="4150" w:type="dxa"/>
            <w:noWrap/>
          </w:tcPr>
          <w:p w14:paraId="091CAE94" w14:textId="6C0169D8" w:rsidR="79C0160F" w:rsidRDefault="79C0160F" w:rsidP="79C0160F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664" w:type="dxa"/>
            <w:noWrap/>
          </w:tcPr>
          <w:p w14:paraId="06C8A976" w14:textId="27BAF6E2" w:rsidR="79C0160F" w:rsidRDefault="79C0160F" w:rsidP="79C0160F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pl-PL"/>
              </w:rPr>
            </w:pPr>
          </w:p>
        </w:tc>
        <w:tc>
          <w:tcPr>
            <w:tcW w:w="1727" w:type="dxa"/>
            <w:noWrap/>
          </w:tcPr>
          <w:p w14:paraId="2B655805" w14:textId="000BE34C" w:rsidR="79C0160F" w:rsidRDefault="79C0160F" w:rsidP="79C0160F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79C0160F" w14:paraId="3F1C8394" w14:textId="77777777" w:rsidTr="763DF86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dxa"/>
            <w:noWrap/>
          </w:tcPr>
          <w:p w14:paraId="22C08937" w14:textId="1BBA080D" w:rsidR="79C0160F" w:rsidRDefault="79C0160F" w:rsidP="79C0160F">
            <w:pPr>
              <w:spacing w:line="259" w:lineRule="auto"/>
              <w:rPr>
                <w:color w:val="auto"/>
              </w:rPr>
            </w:pPr>
          </w:p>
        </w:tc>
        <w:tc>
          <w:tcPr>
            <w:tcW w:w="4150" w:type="dxa"/>
            <w:noWrap/>
          </w:tcPr>
          <w:p w14:paraId="2BD5736A" w14:textId="2E1D5803" w:rsidR="79C0160F" w:rsidRDefault="79C0160F" w:rsidP="79C016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664" w:type="dxa"/>
            <w:noWrap/>
          </w:tcPr>
          <w:p w14:paraId="302C7FB6" w14:textId="1C84B6D3" w:rsidR="79C0160F" w:rsidRDefault="79C0160F" w:rsidP="79C016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pl-PL"/>
              </w:rPr>
            </w:pPr>
          </w:p>
        </w:tc>
        <w:tc>
          <w:tcPr>
            <w:tcW w:w="1727" w:type="dxa"/>
            <w:noWrap/>
          </w:tcPr>
          <w:p w14:paraId="377CD4AA" w14:textId="68624A40" w:rsidR="79C0160F" w:rsidRDefault="79C0160F" w:rsidP="79C0160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47B4901" w14:textId="77777777" w:rsidR="00584217" w:rsidRPr="00584217" w:rsidRDefault="00584217" w:rsidP="00584217">
      <w:pPr>
        <w:rPr>
          <w:lang w:val="pl-PL"/>
        </w:rPr>
      </w:pPr>
    </w:p>
    <w:p w14:paraId="3D5CE896" w14:textId="77777777" w:rsidR="000E0ABA" w:rsidRDefault="000E0ABA"/>
    <w:sectPr w:rsidR="000E0ABA" w:rsidSect="00653CE0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szQzNrIwsjC0sDRW0lEKTi0uzszPAykwrQUAdwEMpSwAAAA="/>
  </w:docVars>
  <w:rsids>
    <w:rsidRoot w:val="00584217"/>
    <w:rsid w:val="00066BBF"/>
    <w:rsid w:val="000E0ABA"/>
    <w:rsid w:val="000F6B3A"/>
    <w:rsid w:val="00131D62"/>
    <w:rsid w:val="00195A32"/>
    <w:rsid w:val="001E0FE6"/>
    <w:rsid w:val="0024785C"/>
    <w:rsid w:val="0033DFF2"/>
    <w:rsid w:val="003A305F"/>
    <w:rsid w:val="004249C3"/>
    <w:rsid w:val="00495BD4"/>
    <w:rsid w:val="00547ACB"/>
    <w:rsid w:val="00554E23"/>
    <w:rsid w:val="0057167C"/>
    <w:rsid w:val="005838E1"/>
    <w:rsid w:val="00584217"/>
    <w:rsid w:val="0065110B"/>
    <w:rsid w:val="00653CE0"/>
    <w:rsid w:val="00670BDE"/>
    <w:rsid w:val="00683881"/>
    <w:rsid w:val="006F108C"/>
    <w:rsid w:val="009E2D9C"/>
    <w:rsid w:val="00A50EED"/>
    <w:rsid w:val="00AFC510"/>
    <w:rsid w:val="00B0213B"/>
    <w:rsid w:val="00B350BF"/>
    <w:rsid w:val="00BB7C48"/>
    <w:rsid w:val="00BE6BDD"/>
    <w:rsid w:val="00BF0632"/>
    <w:rsid w:val="00C579E0"/>
    <w:rsid w:val="00D0361D"/>
    <w:rsid w:val="00DE4A11"/>
    <w:rsid w:val="00EE7F06"/>
    <w:rsid w:val="00F36521"/>
    <w:rsid w:val="00F5620D"/>
    <w:rsid w:val="00F6403D"/>
    <w:rsid w:val="014F3597"/>
    <w:rsid w:val="016876D0"/>
    <w:rsid w:val="045AF003"/>
    <w:rsid w:val="04C2483C"/>
    <w:rsid w:val="0583445F"/>
    <w:rsid w:val="059A1E0C"/>
    <w:rsid w:val="0653BCC3"/>
    <w:rsid w:val="06FAC8D3"/>
    <w:rsid w:val="07212CB8"/>
    <w:rsid w:val="09DB8443"/>
    <w:rsid w:val="0C3ACF18"/>
    <w:rsid w:val="0CBDB707"/>
    <w:rsid w:val="0EA18095"/>
    <w:rsid w:val="0FE54351"/>
    <w:rsid w:val="10820106"/>
    <w:rsid w:val="11CC9C37"/>
    <w:rsid w:val="1230F2FC"/>
    <w:rsid w:val="1233B1DA"/>
    <w:rsid w:val="12F899FE"/>
    <w:rsid w:val="14151C2D"/>
    <w:rsid w:val="14680B58"/>
    <w:rsid w:val="155B6A72"/>
    <w:rsid w:val="16B184D1"/>
    <w:rsid w:val="16BF89EA"/>
    <w:rsid w:val="17052E68"/>
    <w:rsid w:val="17984104"/>
    <w:rsid w:val="179D5A3E"/>
    <w:rsid w:val="1890F1E7"/>
    <w:rsid w:val="18EE2042"/>
    <w:rsid w:val="1AE1365C"/>
    <w:rsid w:val="1B2327F5"/>
    <w:rsid w:val="1CBEF856"/>
    <w:rsid w:val="1CE34443"/>
    <w:rsid w:val="1ED08484"/>
    <w:rsid w:val="1F3919F9"/>
    <w:rsid w:val="210C2379"/>
    <w:rsid w:val="210EA7F8"/>
    <w:rsid w:val="22C3A0B6"/>
    <w:rsid w:val="23D827B5"/>
    <w:rsid w:val="2421FCCD"/>
    <w:rsid w:val="245F7117"/>
    <w:rsid w:val="25472824"/>
    <w:rsid w:val="261AFF9F"/>
    <w:rsid w:val="264E4C10"/>
    <w:rsid w:val="27656860"/>
    <w:rsid w:val="27802C32"/>
    <w:rsid w:val="27B15A80"/>
    <w:rsid w:val="2825F6EA"/>
    <w:rsid w:val="292ED0F9"/>
    <w:rsid w:val="2978EA92"/>
    <w:rsid w:val="297C81BA"/>
    <w:rsid w:val="2A80B80E"/>
    <w:rsid w:val="2B19CA6E"/>
    <w:rsid w:val="2BC5B960"/>
    <w:rsid w:val="2C9DE8D9"/>
    <w:rsid w:val="2D6B446E"/>
    <w:rsid w:val="2DFC6D99"/>
    <w:rsid w:val="2E1BF931"/>
    <w:rsid w:val="2E78DA07"/>
    <w:rsid w:val="2FF11D15"/>
    <w:rsid w:val="31A24E54"/>
    <w:rsid w:val="32954807"/>
    <w:rsid w:val="359EEE1F"/>
    <w:rsid w:val="35E9396C"/>
    <w:rsid w:val="36B98776"/>
    <w:rsid w:val="36D778CB"/>
    <w:rsid w:val="38781AD5"/>
    <w:rsid w:val="399437DC"/>
    <w:rsid w:val="3A63E1CC"/>
    <w:rsid w:val="3BA3C41F"/>
    <w:rsid w:val="3CA44500"/>
    <w:rsid w:val="3D58C315"/>
    <w:rsid w:val="3F19A192"/>
    <w:rsid w:val="417EB78B"/>
    <w:rsid w:val="41802C21"/>
    <w:rsid w:val="42C35B18"/>
    <w:rsid w:val="465228AE"/>
    <w:rsid w:val="4758A34B"/>
    <w:rsid w:val="47C3CF83"/>
    <w:rsid w:val="490A6D94"/>
    <w:rsid w:val="4BD594C5"/>
    <w:rsid w:val="4C7F499A"/>
    <w:rsid w:val="4CE2D1A5"/>
    <w:rsid w:val="4D0B3228"/>
    <w:rsid w:val="4DC46FBE"/>
    <w:rsid w:val="4EF3121E"/>
    <w:rsid w:val="5097CB11"/>
    <w:rsid w:val="50CDF805"/>
    <w:rsid w:val="513FD87F"/>
    <w:rsid w:val="5151896C"/>
    <w:rsid w:val="51C2023E"/>
    <w:rsid w:val="521089F0"/>
    <w:rsid w:val="52AD0023"/>
    <w:rsid w:val="52D57AE8"/>
    <w:rsid w:val="539AA2A0"/>
    <w:rsid w:val="540C0BC4"/>
    <w:rsid w:val="55805350"/>
    <w:rsid w:val="5627FE29"/>
    <w:rsid w:val="56DC5F72"/>
    <w:rsid w:val="575B0E0D"/>
    <w:rsid w:val="5771A5B9"/>
    <w:rsid w:val="57B56DB8"/>
    <w:rsid w:val="5901E54A"/>
    <w:rsid w:val="59DD9A59"/>
    <w:rsid w:val="5A17A49B"/>
    <w:rsid w:val="5B46F775"/>
    <w:rsid w:val="5C2F0DC2"/>
    <w:rsid w:val="5F7A402E"/>
    <w:rsid w:val="5FC55D40"/>
    <w:rsid w:val="5FD9DB17"/>
    <w:rsid w:val="6062AF6C"/>
    <w:rsid w:val="622D4618"/>
    <w:rsid w:val="62D8A44D"/>
    <w:rsid w:val="656EA2E2"/>
    <w:rsid w:val="66427A1B"/>
    <w:rsid w:val="6749BA53"/>
    <w:rsid w:val="696F4F69"/>
    <w:rsid w:val="69C901DC"/>
    <w:rsid w:val="6A2FDF1D"/>
    <w:rsid w:val="6A600279"/>
    <w:rsid w:val="6BC1EFB2"/>
    <w:rsid w:val="6E8B662E"/>
    <w:rsid w:val="6F41C47B"/>
    <w:rsid w:val="7124AA30"/>
    <w:rsid w:val="720BEC40"/>
    <w:rsid w:val="72B3343A"/>
    <w:rsid w:val="72F6B59D"/>
    <w:rsid w:val="73CD0443"/>
    <w:rsid w:val="73E9A103"/>
    <w:rsid w:val="73F7AA4C"/>
    <w:rsid w:val="75E67D1F"/>
    <w:rsid w:val="763DF860"/>
    <w:rsid w:val="76AA579A"/>
    <w:rsid w:val="787282A4"/>
    <w:rsid w:val="78A4C156"/>
    <w:rsid w:val="7965F721"/>
    <w:rsid w:val="79C0160F"/>
    <w:rsid w:val="79D55587"/>
    <w:rsid w:val="79ED7E53"/>
    <w:rsid w:val="7A05D54A"/>
    <w:rsid w:val="7AD0F317"/>
    <w:rsid w:val="7B06BC30"/>
    <w:rsid w:val="7B3BA9BD"/>
    <w:rsid w:val="7B7373C1"/>
    <w:rsid w:val="7C3164EE"/>
    <w:rsid w:val="7C78CE83"/>
    <w:rsid w:val="7D1C96D5"/>
    <w:rsid w:val="7DB7AE88"/>
    <w:rsid w:val="7E491F06"/>
    <w:rsid w:val="7EA9BA37"/>
    <w:rsid w:val="7EE18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ECCA9"/>
  <w15:chartTrackingRefBased/>
  <w15:docId w15:val="{12110283-2FA3-4720-A596-CC78A3E2B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 Light" w:eastAsiaTheme="minorHAnsi" w:hAnsi="Calibri Light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Zwykatabela1">
    <w:name w:val="Plain Table 1"/>
    <w:basedOn w:val="Standardowy"/>
    <w:uiPriority w:val="41"/>
    <w:rsid w:val="0058421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atki6kolorowa">
    <w:name w:val="Grid Table 6 Colorful"/>
    <w:basedOn w:val="Standardowy"/>
    <w:uiPriority w:val="51"/>
    <w:rsid w:val="005842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6kolorowaakcent3">
    <w:name w:val="Grid Table 6 Colorful Accent 3"/>
    <w:basedOn w:val="Standardowy"/>
    <w:uiPriority w:val="51"/>
    <w:rsid w:val="00584217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08</Words>
  <Characters>2452</Characters>
  <Application>Microsoft Office Word</Application>
  <DocSecurity>0</DocSecurity>
  <Lines>20</Lines>
  <Paragraphs>5</Paragraphs>
  <ScaleCrop>false</ScaleCrop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na Marlewicz</dc:creator>
  <cp:keywords/>
  <dc:description/>
  <cp:lastModifiedBy>Halina Marlewicz</cp:lastModifiedBy>
  <cp:revision>28</cp:revision>
  <dcterms:created xsi:type="dcterms:W3CDTF">2021-05-14T21:40:00Z</dcterms:created>
  <dcterms:modified xsi:type="dcterms:W3CDTF">2021-05-22T09:09:00Z</dcterms:modified>
</cp:coreProperties>
</file>